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26DE" w:rsidRDefault="00D81471">
      <w:pPr>
        <w:pStyle w:val="Title"/>
      </w:pPr>
      <w:r>
        <w:t>Linear Regression Mini-Project</w:t>
      </w:r>
    </w:p>
    <w:p w:rsidR="00DF26DE" w:rsidRDefault="00D81471">
      <w:pPr>
        <w:pStyle w:val="Author"/>
      </w:pPr>
      <w:r>
        <w:t>Missy Lee</w:t>
      </w:r>
    </w:p>
    <w:p w:rsidR="00DF26DE" w:rsidRDefault="00D81471">
      <w:pPr>
        <w:pStyle w:val="Date"/>
      </w:pPr>
      <w:r>
        <w:t>September 27, 2016</w:t>
      </w:r>
    </w:p>
    <w:p w:rsidR="00A35BE6" w:rsidRDefault="00A35BE6" w:rsidP="00A35BE6">
      <w:pPr>
        <w:pStyle w:val="BodyText"/>
      </w:pPr>
    </w:p>
    <w:p w:rsidR="00A35BE6" w:rsidRPr="00A35BE6" w:rsidRDefault="00A35BE6" w:rsidP="00A35BE6">
      <w:pPr>
        <w:pStyle w:val="BodyText"/>
      </w:pPr>
    </w:p>
    <w:p w:rsidR="00DF26DE" w:rsidRDefault="00D81471">
      <w:pPr>
        <w:pStyle w:val="SourceCode"/>
        <w:rPr>
          <w:rStyle w:val="NormalTok"/>
        </w:rPr>
      </w:pPr>
      <w:r>
        <w:rPr>
          <w:rStyle w:val="NormalTok"/>
        </w:rPr>
        <w:t>knitr::opts_chunk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echo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A35BE6" w:rsidRDefault="00A35BE6">
      <w:pPr>
        <w:pStyle w:val="SourceCode"/>
      </w:pPr>
    </w:p>
    <w:p w:rsidR="00DF26DE" w:rsidRDefault="00D81471">
      <w:pPr>
        <w:pStyle w:val="Heading2"/>
      </w:pPr>
      <w:bookmarkStart w:id="0" w:name="this-is-my-work-for-the-linear-regressio"/>
      <w:bookmarkEnd w:id="0"/>
      <w:r>
        <w:t>This is my work for the Linear Regression Mini-Project.</w:t>
      </w:r>
    </w:p>
    <w:p w:rsidR="00DF26DE" w:rsidRDefault="00D81471">
      <w:pPr>
        <w:pStyle w:val="Heading2"/>
      </w:pPr>
      <w:bookmarkStart w:id="1" w:name="instructions-will-be-interwoven-with-cod"/>
      <w:bookmarkEnd w:id="1"/>
      <w:r>
        <w:t>Instructions will be interwoven with code and results</w:t>
      </w:r>
      <w:r w:rsidR="00297D13">
        <w:t xml:space="preserve"> and the data used here can be found in the dataSets folder</w:t>
      </w:r>
      <w:r>
        <w:t>.</w:t>
      </w:r>
      <w:bookmarkStart w:id="2" w:name="_GoBack"/>
      <w:bookmarkEnd w:id="2"/>
    </w:p>
    <w:p w:rsidR="00DF26DE" w:rsidRDefault="00D81471">
      <w:pPr>
        <w:pStyle w:val="Heading2"/>
      </w:pPr>
      <w:bookmarkStart w:id="3" w:name="the-only-original-code-is-in-the-exercis"/>
      <w:bookmarkEnd w:id="3"/>
      <w:r>
        <w:t>The only original code is in the Exercise section at the end.</w:t>
      </w:r>
    </w:p>
    <w:p w:rsidR="00DF26DE" w:rsidRDefault="00DF26DE">
      <w:pPr>
        <w:pStyle w:val="Heading1"/>
      </w:pPr>
      <w:bookmarkStart w:id="4" w:name="section"/>
      <w:bookmarkEnd w:id="4"/>
    </w:p>
    <w:p w:rsidR="00DF26DE" w:rsidRPr="00A35BE6" w:rsidRDefault="00D81471" w:rsidP="00A35BE6">
      <w:pPr>
        <w:pStyle w:val="Heading3"/>
        <w:spacing w:before="0"/>
        <w:rPr>
          <w:sz w:val="32"/>
          <w:szCs w:val="32"/>
        </w:rPr>
      </w:pPr>
      <w:bookmarkStart w:id="5" w:name="set-working-directory"/>
      <w:bookmarkEnd w:id="5"/>
      <w:r w:rsidRPr="00A35BE6">
        <w:rPr>
          <w:sz w:val="32"/>
          <w:szCs w:val="32"/>
        </w:rPr>
        <w:t>Set working directory</w:t>
      </w:r>
    </w:p>
    <w:p w:rsidR="00DF26DE" w:rsidRDefault="00D81471" w:rsidP="00A35BE6">
      <w:pPr>
        <w:pStyle w:val="Heading2"/>
        <w:spacing w:before="0"/>
      </w:pPr>
      <w:bookmarkStart w:id="6" w:name="section-1"/>
      <w:bookmarkEnd w:id="6"/>
      <w:r>
        <w:t>─────────────────────────</w:t>
      </w:r>
    </w:p>
    <w:p w:rsidR="00DF26DE" w:rsidRDefault="00D81471" w:rsidP="00A35BE6">
      <w:pPr>
        <w:pStyle w:val="Heading1"/>
        <w:spacing w:before="0"/>
      </w:pPr>
      <w:bookmarkStart w:id="7" w:name="set-the-working-directory"/>
      <w:bookmarkEnd w:id="7"/>
      <w:r>
        <w:t>set the working directory</w:t>
      </w:r>
    </w:p>
    <w:p w:rsidR="00A35BE6" w:rsidRDefault="00A35BE6">
      <w:pPr>
        <w:pStyle w:val="SourceCode"/>
        <w:rPr>
          <w:rStyle w:val="KeywordTok"/>
        </w:rPr>
      </w:pPr>
    </w:p>
    <w:p w:rsidR="00DF26DE" w:rsidRDefault="00D81471">
      <w:pPr>
        <w:pStyle w:val="SourceCode"/>
      </w:pPr>
      <w:r>
        <w:rPr>
          <w:rStyle w:val="KeywordTok"/>
        </w:rPr>
        <w:t>getwd</w:t>
      </w:r>
      <w:r>
        <w:rPr>
          <w:rStyle w:val="NormalTok"/>
        </w:rPr>
        <w:t>()</w:t>
      </w:r>
    </w:p>
    <w:p w:rsidR="00DF26DE" w:rsidRDefault="00D81471">
      <w:pPr>
        <w:pStyle w:val="SourceCode"/>
      </w:pPr>
      <w:r>
        <w:rPr>
          <w:rStyle w:val="VerbatimChar"/>
        </w:rPr>
        <w:t>## [1] "C:/Users/mlee/Documents/GitHub/DataWranglingExercise1"</w:t>
      </w:r>
    </w:p>
    <w:p w:rsidR="00DF26DE" w:rsidRDefault="00D81471" w:rsidP="00A35BE6">
      <w:pPr>
        <w:pStyle w:val="Heading3"/>
        <w:spacing w:before="0"/>
      </w:pPr>
      <w:bookmarkStart w:id="8" w:name="load-the-states-data"/>
      <w:bookmarkEnd w:id="8"/>
      <w:r>
        <w:t>Load the states data</w:t>
      </w:r>
    </w:p>
    <w:p w:rsidR="00DF26DE" w:rsidRDefault="00D81471" w:rsidP="00A35BE6">
      <w:pPr>
        <w:pStyle w:val="Heading2"/>
        <w:spacing w:before="0"/>
      </w:pPr>
      <w:bookmarkStart w:id="9" w:name="section-2"/>
      <w:bookmarkEnd w:id="9"/>
      <w:r>
        <w:t>────────────────────────</w:t>
      </w:r>
    </w:p>
    <w:p w:rsidR="00DF26DE" w:rsidRDefault="00D81471">
      <w:pPr>
        <w:pStyle w:val="Heading1"/>
      </w:pPr>
      <w:bookmarkStart w:id="10" w:name="read-the-states-data"/>
      <w:bookmarkEnd w:id="10"/>
      <w:r>
        <w:t>read the states data</w:t>
      </w:r>
    </w:p>
    <w:p w:rsidR="00DF26DE" w:rsidRDefault="00D81471">
      <w:pPr>
        <w:pStyle w:val="SourceCode"/>
      </w:pPr>
      <w:r>
        <w:rPr>
          <w:rStyle w:val="NormalTok"/>
        </w:rPr>
        <w:t>states.data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dataSets/states.rds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get labels</w:t>
      </w:r>
      <w:r>
        <w:br/>
      </w:r>
      <w:r>
        <w:rPr>
          <w:rStyle w:val="NormalTok"/>
        </w:rPr>
        <w:t>states.info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states.data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mes"</w:t>
      </w:r>
      <w:r>
        <w:rPr>
          <w:rStyle w:val="NormalTok"/>
        </w:rPr>
        <w:t xml:space="preserve">, </w:t>
      </w:r>
      <w:r>
        <w:rPr>
          <w:rStyle w:val="StringTok"/>
        </w:rPr>
        <w:t>"var.labels"</w:t>
      </w:r>
      <w:r>
        <w:rPr>
          <w:rStyle w:val="NormalTok"/>
        </w:rPr>
        <w:t>)])</w:t>
      </w:r>
      <w:r>
        <w:br/>
      </w:r>
      <w:r>
        <w:rPr>
          <w:rStyle w:val="CommentTok"/>
        </w:rPr>
        <w:t>#look at last few labels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 xml:space="preserve">(states.info, 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DF26DE" w:rsidRDefault="00D81471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#      names                      var.labels</w:t>
      </w:r>
      <w:r>
        <w:br/>
      </w:r>
      <w:r>
        <w:rPr>
          <w:rStyle w:val="VerbatimChar"/>
        </w:rPr>
        <w:t>## 14    csat        Mean composite SAT score</w:t>
      </w:r>
      <w:r>
        <w:br/>
      </w:r>
      <w:r>
        <w:rPr>
          <w:rStyle w:val="VerbatimChar"/>
        </w:rPr>
        <w:t>## 15    vsat           Mean verbal SAT score</w:t>
      </w:r>
      <w:r>
        <w:br/>
      </w:r>
      <w:r>
        <w:rPr>
          <w:rStyle w:val="VerbatimChar"/>
        </w:rPr>
        <w:t>## 16    msat             Mean math SAT score</w:t>
      </w:r>
      <w:r>
        <w:br/>
      </w:r>
      <w:r>
        <w:rPr>
          <w:rStyle w:val="VerbatimChar"/>
        </w:rPr>
        <w:t>## 17 percent       % HS graduates taking SAT</w:t>
      </w:r>
      <w:r>
        <w:br/>
      </w:r>
      <w:r>
        <w:rPr>
          <w:rStyle w:val="VerbatimChar"/>
        </w:rPr>
        <w:t>## 18 expense Per pupil expenditures prim&amp;sec</w:t>
      </w:r>
      <w:r>
        <w:br/>
      </w:r>
      <w:r>
        <w:rPr>
          <w:rStyle w:val="VerbatimChar"/>
        </w:rPr>
        <w:t>## 19  income Median household income, $1,000</w:t>
      </w:r>
      <w:r>
        <w:br/>
      </w:r>
      <w:r>
        <w:rPr>
          <w:rStyle w:val="VerbatimChar"/>
        </w:rPr>
        <w:t>## 20    high             % adults HS diploma</w:t>
      </w:r>
      <w:r>
        <w:br/>
      </w:r>
      <w:r>
        <w:rPr>
          <w:rStyle w:val="VerbatimChar"/>
        </w:rPr>
        <w:t>## 21 college         % adults college degree</w:t>
      </w:r>
    </w:p>
    <w:p w:rsidR="00A35BE6" w:rsidRDefault="00A35BE6">
      <w:pPr>
        <w:pStyle w:val="SourceCode"/>
      </w:pPr>
    </w:p>
    <w:p w:rsidR="00DF26DE" w:rsidRDefault="00D81471" w:rsidP="00A35BE6">
      <w:pPr>
        <w:pStyle w:val="Heading2"/>
        <w:spacing w:before="0"/>
      </w:pPr>
      <w:bookmarkStart w:id="11" w:name="linear-regression"/>
      <w:bookmarkEnd w:id="11"/>
      <w:r>
        <w:t>Linear regression</w:t>
      </w:r>
    </w:p>
    <w:p w:rsidR="00DF26DE" w:rsidRDefault="00D81471" w:rsidP="00A35BE6">
      <w:pPr>
        <w:pStyle w:val="Heading2"/>
        <w:spacing w:before="0"/>
      </w:pPr>
      <w:bookmarkStart w:id="12" w:name="section-3"/>
      <w:bookmarkEnd w:id="12"/>
      <w:r>
        <w:t>═══════════════════</w:t>
      </w:r>
    </w:p>
    <w:p w:rsidR="00DF26DE" w:rsidRPr="00A35BE6" w:rsidRDefault="00D81471" w:rsidP="00A35BE6">
      <w:pPr>
        <w:pStyle w:val="Heading1"/>
        <w:spacing w:before="0"/>
        <w:rPr>
          <w:sz w:val="28"/>
          <w:szCs w:val="28"/>
        </w:rPr>
      </w:pPr>
      <w:bookmarkStart w:id="13" w:name="examine-the-data-before-fitting-models"/>
      <w:bookmarkEnd w:id="13"/>
      <w:r w:rsidRPr="00A35BE6">
        <w:rPr>
          <w:sz w:val="28"/>
          <w:szCs w:val="28"/>
        </w:rPr>
        <w:t>Examine the data before fitting models</w:t>
      </w:r>
    </w:p>
    <w:p w:rsidR="00DF26DE" w:rsidRDefault="00D81471" w:rsidP="00A35BE6">
      <w:pPr>
        <w:pStyle w:val="Heading2"/>
        <w:spacing w:before="0"/>
      </w:pPr>
      <w:bookmarkStart w:id="14" w:name="section-4"/>
      <w:bookmarkEnd w:id="14"/>
      <w:r>
        <w:t>──────────────────────────────────────────</w:t>
      </w:r>
    </w:p>
    <w:p w:rsidR="00DF26DE" w:rsidRPr="00A35BE6" w:rsidRDefault="00D81471" w:rsidP="00A35BE6">
      <w:pPr>
        <w:pStyle w:val="Heading1"/>
        <w:spacing w:before="0"/>
        <w:rPr>
          <w:sz w:val="28"/>
          <w:szCs w:val="28"/>
        </w:rPr>
      </w:pPr>
      <w:bookmarkStart w:id="15" w:name="start-by-examining-the-data-to-check-for"/>
      <w:bookmarkEnd w:id="15"/>
      <w:r w:rsidRPr="00A35BE6">
        <w:rPr>
          <w:sz w:val="28"/>
          <w:szCs w:val="28"/>
        </w:rPr>
        <w:t>Start by examining the data to check for problems.</w:t>
      </w:r>
    </w:p>
    <w:p w:rsidR="00DF26DE" w:rsidRDefault="00D81471">
      <w:pPr>
        <w:pStyle w:val="Heading1"/>
      </w:pPr>
      <w:bookmarkStart w:id="16" w:name="summary-of-expense-and-csat-columns-all-"/>
      <w:bookmarkEnd w:id="16"/>
      <w:r>
        <w:t>summary of expense and csat columns, all rows</w:t>
      </w:r>
    </w:p>
    <w:p w:rsidR="00DF26DE" w:rsidRDefault="00D81471">
      <w:pPr>
        <w:pStyle w:val="SourceCode"/>
      </w:pPr>
      <w:r>
        <w:rPr>
          <w:rStyle w:val="NormalTok"/>
        </w:rPr>
        <w:t>sts.ex.sa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ates.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pense"</w:t>
      </w:r>
      <w:r>
        <w:rPr>
          <w:rStyle w:val="NormalTok"/>
        </w:rPr>
        <w:t xml:space="preserve">, </w:t>
      </w:r>
      <w:r>
        <w:rPr>
          <w:rStyle w:val="StringTok"/>
        </w:rPr>
        <w:t>"csat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ts.ex.sat)</w:t>
      </w:r>
    </w:p>
    <w:p w:rsidR="00DF26DE" w:rsidRDefault="00D81471">
      <w:pPr>
        <w:pStyle w:val="SourceCode"/>
      </w:pPr>
      <w:r>
        <w:rPr>
          <w:rStyle w:val="VerbatimChar"/>
        </w:rPr>
        <w:t xml:space="preserve">##     expense          csat       </w:t>
      </w:r>
      <w:r>
        <w:br/>
      </w:r>
      <w:r>
        <w:rPr>
          <w:rStyle w:val="VerbatimChar"/>
        </w:rPr>
        <w:t xml:space="preserve">##  Min.   :2960   Min.   : 832.0  </w:t>
      </w:r>
      <w:r>
        <w:br/>
      </w:r>
      <w:r>
        <w:rPr>
          <w:rStyle w:val="VerbatimChar"/>
        </w:rPr>
        <w:t xml:space="preserve">##  1st Qu.:4352   1st Qu.: 888.0  </w:t>
      </w:r>
      <w:r>
        <w:br/>
      </w:r>
      <w:r>
        <w:rPr>
          <w:rStyle w:val="VerbatimChar"/>
        </w:rPr>
        <w:t xml:space="preserve">##  Median :5000   Median : 926.0  </w:t>
      </w:r>
      <w:r>
        <w:br/>
      </w:r>
      <w:r>
        <w:rPr>
          <w:rStyle w:val="VerbatimChar"/>
        </w:rPr>
        <w:t xml:space="preserve">##  Mean   :5236   Mean   : 944.1  </w:t>
      </w:r>
      <w:r>
        <w:br/>
      </w:r>
      <w:r>
        <w:rPr>
          <w:rStyle w:val="VerbatimChar"/>
        </w:rPr>
        <w:t xml:space="preserve">##  3rd Qu.:5794   3rd Qu.: 997.0  </w:t>
      </w:r>
      <w:r>
        <w:br/>
      </w:r>
      <w:r>
        <w:rPr>
          <w:rStyle w:val="VerbatimChar"/>
        </w:rPr>
        <w:t>##  Max.   :9259   Max.   :1093.0</w:t>
      </w:r>
    </w:p>
    <w:p w:rsidR="00DF26DE" w:rsidRDefault="00D81471">
      <w:pPr>
        <w:pStyle w:val="SourceCode"/>
      </w:pPr>
      <w:r>
        <w:rPr>
          <w:rStyle w:val="CommentTok"/>
        </w:rPr>
        <w:t># correlation between expense and csat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sts.ex.sat)</w:t>
      </w:r>
    </w:p>
    <w:p w:rsidR="00DF26DE" w:rsidRDefault="00D81471">
      <w:pPr>
        <w:pStyle w:val="SourceCode"/>
      </w:pPr>
      <w:r>
        <w:rPr>
          <w:rStyle w:val="VerbatimChar"/>
        </w:rPr>
        <w:t>##            expense       csat</w:t>
      </w:r>
      <w:r>
        <w:br/>
      </w:r>
      <w:r>
        <w:rPr>
          <w:rStyle w:val="VerbatimChar"/>
        </w:rPr>
        <w:t>## expense  1.0000000 -0.4662978</w:t>
      </w:r>
      <w:r>
        <w:br/>
      </w:r>
      <w:r>
        <w:rPr>
          <w:rStyle w:val="VerbatimChar"/>
        </w:rPr>
        <w:t>## csat    -0.4662978  1.0000000</w:t>
      </w:r>
    </w:p>
    <w:p w:rsidR="00DF26DE" w:rsidRDefault="00D81471" w:rsidP="00A35BE6">
      <w:pPr>
        <w:pStyle w:val="Heading2"/>
        <w:spacing w:before="0"/>
      </w:pPr>
      <w:bookmarkStart w:id="17" w:name="plot-the-data-before-fitting-models"/>
      <w:bookmarkEnd w:id="17"/>
      <w:r>
        <w:lastRenderedPageBreak/>
        <w:t>Plot the data before fitting models</w:t>
      </w:r>
    </w:p>
    <w:p w:rsidR="00DF26DE" w:rsidRDefault="00D81471" w:rsidP="00A35BE6">
      <w:pPr>
        <w:pStyle w:val="Heading2"/>
        <w:spacing w:before="0"/>
      </w:pPr>
      <w:bookmarkStart w:id="18" w:name="section-5"/>
      <w:bookmarkEnd w:id="18"/>
      <w:r>
        <w:t>───────────────────────────────────────</w:t>
      </w:r>
    </w:p>
    <w:p w:rsidR="00DF26DE" w:rsidRDefault="00D81471" w:rsidP="00A35BE6">
      <w:pPr>
        <w:pStyle w:val="Heading1"/>
        <w:spacing w:before="0"/>
      </w:pPr>
      <w:bookmarkStart w:id="19" w:name="plot-the-data-to-look-for-multivariate-o"/>
      <w:bookmarkEnd w:id="19"/>
      <w:r>
        <w:t>Plot the data to look for multivariate outliers, non-linear</w:t>
      </w:r>
    </w:p>
    <w:p w:rsidR="00DF26DE" w:rsidRDefault="00D81471" w:rsidP="00A35BE6">
      <w:pPr>
        <w:pStyle w:val="Heading1"/>
        <w:spacing w:before="0"/>
      </w:pPr>
      <w:bookmarkStart w:id="20" w:name="relationships-etc."/>
      <w:bookmarkEnd w:id="20"/>
      <w:r>
        <w:t>relationships etc.</w:t>
      </w:r>
    </w:p>
    <w:p w:rsidR="00DF26DE" w:rsidRDefault="00D8147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Regression_Mini-Project_files/figure-docx/sts.ex.sa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26DE" w:rsidRDefault="00D81471" w:rsidP="00A35BE6">
      <w:pPr>
        <w:pStyle w:val="Heading2"/>
        <w:spacing w:before="0"/>
      </w:pPr>
      <w:bookmarkStart w:id="21" w:name="linear-regression-example"/>
      <w:bookmarkEnd w:id="21"/>
      <w:r>
        <w:t>Linear regression example</w:t>
      </w:r>
    </w:p>
    <w:p w:rsidR="00DF26DE" w:rsidRDefault="00D81471" w:rsidP="00A35BE6">
      <w:pPr>
        <w:pStyle w:val="Heading2"/>
        <w:spacing w:before="0"/>
      </w:pPr>
      <w:bookmarkStart w:id="22" w:name="section-6"/>
      <w:bookmarkEnd w:id="22"/>
      <w:r>
        <w:t>─────────────────────────────</w:t>
      </w:r>
    </w:p>
    <w:p w:rsidR="00DF26DE" w:rsidRDefault="00D81471" w:rsidP="00A35BE6">
      <w:pPr>
        <w:pStyle w:val="Heading1"/>
        <w:spacing w:before="0"/>
      </w:pPr>
      <w:bookmarkStart w:id="23" w:name="linear-regression-models-can-be-fit-with"/>
      <w:bookmarkEnd w:id="23"/>
      <w:r>
        <w:t xml:space="preserve">• Linear regression models can be fit with the </w:t>
      </w:r>
      <w:r>
        <w:rPr>
          <w:rStyle w:val="VerbatimChar"/>
        </w:rPr>
        <w:t>lm()' function #  • For example, we can use</w:t>
      </w:r>
      <w:r>
        <w:t>lm' to predict SAT scores based on</w:t>
      </w:r>
    </w:p>
    <w:p w:rsidR="00DF26DE" w:rsidRDefault="00D81471" w:rsidP="00A35BE6">
      <w:pPr>
        <w:pStyle w:val="Heading1"/>
        <w:spacing w:before="0"/>
      </w:pPr>
      <w:bookmarkStart w:id="24" w:name="per-pupal-expenditures"/>
      <w:bookmarkEnd w:id="24"/>
      <w:r>
        <w:t>per-pupal expenditures:</w:t>
      </w:r>
    </w:p>
    <w:p w:rsidR="00DF26DE" w:rsidRDefault="00D81471">
      <w:pPr>
        <w:pStyle w:val="Heading1"/>
      </w:pPr>
      <w:bookmarkStart w:id="25" w:name="fit-our-regression-model"/>
      <w:bookmarkEnd w:id="25"/>
      <w:r>
        <w:t>Fit our regression model</w:t>
      </w:r>
    </w:p>
    <w:p w:rsidR="00DF26DE" w:rsidRDefault="00D81471">
      <w:pPr>
        <w:pStyle w:val="SourceCode"/>
      </w:pPr>
      <w:r>
        <w:rPr>
          <w:rStyle w:val="NormalTok"/>
        </w:rPr>
        <w:t>sat.mo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sat ~</w:t>
      </w:r>
      <w:r>
        <w:rPr>
          <w:rStyle w:val="StringTok"/>
        </w:rPr>
        <w:t xml:space="preserve"> </w:t>
      </w:r>
      <w:r>
        <w:rPr>
          <w:rStyle w:val="NormalTok"/>
        </w:rPr>
        <w:t>expense,</w:t>
      </w:r>
      <w:r>
        <w:rPr>
          <w:rStyle w:val="DataTypeTok"/>
        </w:rPr>
        <w:t>data=</w:t>
      </w:r>
      <w:r>
        <w:rPr>
          <w:rStyle w:val="NormalTok"/>
        </w:rPr>
        <w:t>states.data)</w:t>
      </w:r>
    </w:p>
    <w:p w:rsidR="00DF26DE" w:rsidRDefault="00D81471">
      <w:pPr>
        <w:pStyle w:val="Heading1"/>
      </w:pPr>
      <w:bookmarkStart w:id="26" w:name="summarize-and-print-the-results"/>
      <w:bookmarkEnd w:id="26"/>
      <w:r>
        <w:t>Summarize and print the results</w:t>
      </w:r>
    </w:p>
    <w:p w:rsidR="00DF26DE" w:rsidRDefault="00D8147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at.mod)</w:t>
      </w:r>
    </w:p>
    <w:p w:rsidR="00DF26DE" w:rsidRDefault="00D81471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sat ~ expense, data = states.data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1.811  -38.085    5.607   37.852  136.4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1.061e+03  3.270e+01   32.44  &lt; 2e-16 ***</w:t>
      </w:r>
      <w:r>
        <w:br/>
      </w:r>
      <w:r>
        <w:rPr>
          <w:rStyle w:val="VerbatimChar"/>
        </w:rPr>
        <w:t>## expense     -2.228e-02  6.037e-03   -3.69 0.00056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9.81 on 49 degrees of freedom</w:t>
      </w:r>
      <w:r>
        <w:br/>
      </w:r>
      <w:r>
        <w:rPr>
          <w:rStyle w:val="VerbatimChar"/>
        </w:rPr>
        <w:t xml:space="preserve">## Multiple R-squared:  0.2174, Adjusted R-squared:  0.2015 </w:t>
      </w:r>
      <w:r>
        <w:br/>
      </w:r>
      <w:r>
        <w:rPr>
          <w:rStyle w:val="VerbatimChar"/>
        </w:rPr>
        <w:t>## F-statistic: 13.61 on 1 and 49 DF,  p-value: 0.0005631</w:t>
      </w:r>
    </w:p>
    <w:p w:rsidR="00A35BE6" w:rsidRDefault="00A35BE6">
      <w:pPr>
        <w:pStyle w:val="SourceCode"/>
      </w:pPr>
    </w:p>
    <w:p w:rsidR="00DF26DE" w:rsidRDefault="00D81471" w:rsidP="00A35BE6">
      <w:pPr>
        <w:pStyle w:val="Heading2"/>
        <w:spacing w:before="0"/>
      </w:pPr>
      <w:bookmarkStart w:id="27" w:name="why-is-the-association-between-expense-a"/>
      <w:bookmarkEnd w:id="27"/>
      <w:r>
        <w:t>Why is the association between expense and SAT scores /negative/?</w:t>
      </w:r>
    </w:p>
    <w:p w:rsidR="00DF26DE" w:rsidRDefault="00D81471" w:rsidP="00A35BE6">
      <w:pPr>
        <w:pStyle w:val="Heading2"/>
        <w:spacing w:before="0"/>
      </w:pPr>
      <w:bookmarkStart w:id="28" w:name="section-7"/>
      <w:bookmarkEnd w:id="28"/>
      <w:r>
        <w:t>──────────────────────────────────────────────────────────</w:t>
      </w:r>
    </w:p>
    <w:p w:rsidR="00DF26DE" w:rsidRPr="00A35BE6" w:rsidRDefault="00D81471" w:rsidP="00A35BE6">
      <w:pPr>
        <w:pStyle w:val="Heading1"/>
        <w:spacing w:before="0"/>
        <w:rPr>
          <w:sz w:val="28"/>
          <w:szCs w:val="28"/>
        </w:rPr>
      </w:pPr>
      <w:bookmarkStart w:id="29" w:name="many-people-find-it-surprising-that-the-"/>
      <w:bookmarkEnd w:id="29"/>
      <w:r w:rsidRPr="00A35BE6">
        <w:rPr>
          <w:sz w:val="28"/>
          <w:szCs w:val="28"/>
        </w:rPr>
        <w:t>Many people find it surprising that the per-capita expenditure on</w:t>
      </w:r>
    </w:p>
    <w:p w:rsidR="00DF26DE" w:rsidRPr="00A35BE6" w:rsidRDefault="00D81471" w:rsidP="00A35BE6">
      <w:pPr>
        <w:pStyle w:val="Heading1"/>
        <w:spacing w:before="0"/>
        <w:rPr>
          <w:sz w:val="28"/>
          <w:szCs w:val="28"/>
        </w:rPr>
      </w:pPr>
      <w:bookmarkStart w:id="30" w:name="students-is-negatively-related-to-sat-sc"/>
      <w:bookmarkEnd w:id="30"/>
      <w:r w:rsidRPr="00A35BE6">
        <w:rPr>
          <w:sz w:val="28"/>
          <w:szCs w:val="28"/>
        </w:rPr>
        <w:t>students is negatively related to SAT scores. The beauty of multiple</w:t>
      </w:r>
    </w:p>
    <w:p w:rsidR="00DF26DE" w:rsidRPr="00A35BE6" w:rsidRDefault="00D81471" w:rsidP="00A35BE6">
      <w:pPr>
        <w:pStyle w:val="Heading1"/>
        <w:spacing w:before="0"/>
        <w:rPr>
          <w:sz w:val="28"/>
          <w:szCs w:val="28"/>
        </w:rPr>
      </w:pPr>
      <w:bookmarkStart w:id="31" w:name="regression-is-that-we-can-try-to-pull-th"/>
      <w:bookmarkEnd w:id="31"/>
      <w:r w:rsidRPr="00A35BE6">
        <w:rPr>
          <w:sz w:val="28"/>
          <w:szCs w:val="28"/>
        </w:rPr>
        <w:t>regression is that we can try to pull these apart. What would the</w:t>
      </w:r>
    </w:p>
    <w:p w:rsidR="00DF26DE" w:rsidRPr="00A35BE6" w:rsidRDefault="00D81471" w:rsidP="00A35BE6">
      <w:pPr>
        <w:pStyle w:val="Heading1"/>
        <w:spacing w:before="0"/>
        <w:rPr>
          <w:sz w:val="28"/>
          <w:szCs w:val="28"/>
        </w:rPr>
      </w:pPr>
      <w:bookmarkStart w:id="32" w:name="association-between-expense-and-sat-scor"/>
      <w:bookmarkEnd w:id="32"/>
      <w:r w:rsidRPr="00A35BE6">
        <w:rPr>
          <w:sz w:val="28"/>
          <w:szCs w:val="28"/>
        </w:rPr>
        <w:t>association between expense and SAT scores be if there were no</w:t>
      </w:r>
    </w:p>
    <w:p w:rsidR="00DF26DE" w:rsidRPr="00A35BE6" w:rsidRDefault="00D81471" w:rsidP="00A35BE6">
      <w:pPr>
        <w:pStyle w:val="Heading1"/>
        <w:spacing w:before="0"/>
        <w:rPr>
          <w:sz w:val="28"/>
          <w:szCs w:val="28"/>
        </w:rPr>
      </w:pPr>
      <w:bookmarkStart w:id="33" w:name="difference-among-the-states-in-the-perce"/>
      <w:bookmarkEnd w:id="33"/>
      <w:r w:rsidRPr="00A35BE6">
        <w:rPr>
          <w:sz w:val="28"/>
          <w:szCs w:val="28"/>
        </w:rPr>
        <w:t>difference among the states in the percentage of students taking the</w:t>
      </w:r>
    </w:p>
    <w:p w:rsidR="00DF26DE" w:rsidRPr="00A35BE6" w:rsidRDefault="00D81471" w:rsidP="00A35BE6">
      <w:pPr>
        <w:pStyle w:val="Heading1"/>
        <w:spacing w:before="0"/>
        <w:rPr>
          <w:sz w:val="28"/>
          <w:szCs w:val="28"/>
        </w:rPr>
      </w:pPr>
      <w:bookmarkStart w:id="34" w:name="sat"/>
      <w:bookmarkEnd w:id="34"/>
      <w:r w:rsidRPr="00A35BE6">
        <w:rPr>
          <w:sz w:val="28"/>
          <w:szCs w:val="28"/>
        </w:rPr>
        <w:t>SAT?</w:t>
      </w:r>
    </w:p>
    <w:p w:rsidR="00A35BE6" w:rsidRDefault="00A35BE6">
      <w:pPr>
        <w:pStyle w:val="SourceCode"/>
        <w:rPr>
          <w:rStyle w:val="KeywordTok"/>
        </w:rPr>
      </w:pPr>
    </w:p>
    <w:p w:rsidR="00DF26DE" w:rsidRDefault="00D8147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csat ~</w:t>
      </w:r>
      <w:r>
        <w:rPr>
          <w:rStyle w:val="StringTok"/>
        </w:rPr>
        <w:t xml:space="preserve"> </w:t>
      </w:r>
      <w:r>
        <w:rPr>
          <w:rStyle w:val="NormalTok"/>
        </w:rPr>
        <w:t>expen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, </w:t>
      </w:r>
      <w:r>
        <w:rPr>
          <w:rStyle w:val="DataTypeTok"/>
        </w:rPr>
        <w:t>data =</w:t>
      </w:r>
      <w:r>
        <w:rPr>
          <w:rStyle w:val="NormalTok"/>
        </w:rPr>
        <w:t xml:space="preserve"> states.data))</w:t>
      </w:r>
    </w:p>
    <w:p w:rsidR="00DF26DE" w:rsidRDefault="00D814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sat ~ expense + percent, data = states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2.921 -24.318   1.741  15.502  75.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989.807403  18.395770  53.806  &lt; 2e-16 ***</w:t>
      </w:r>
      <w:r>
        <w:br/>
      </w:r>
      <w:r>
        <w:rPr>
          <w:rStyle w:val="VerbatimChar"/>
        </w:rPr>
        <w:t xml:space="preserve">## expense       0.008604   0.004204   2.046   0.0462 *  </w:t>
      </w:r>
      <w:r>
        <w:br/>
      </w:r>
      <w:r>
        <w:rPr>
          <w:rStyle w:val="VerbatimChar"/>
        </w:rPr>
        <w:t>## percent      -2.537700   0.224912 -11.283 4.21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1.62 on 48 degrees of freedom</w:t>
      </w:r>
      <w:r>
        <w:br/>
      </w:r>
      <w:r>
        <w:rPr>
          <w:rStyle w:val="VerbatimChar"/>
        </w:rPr>
        <w:lastRenderedPageBreak/>
        <w:t xml:space="preserve">## Multiple R-squared:  0.7857, Adjusted R-squared:  0.7768 </w:t>
      </w:r>
      <w:r>
        <w:br/>
      </w:r>
      <w:r>
        <w:rPr>
          <w:rStyle w:val="VerbatimChar"/>
        </w:rPr>
        <w:t>## F-statistic: 88.01 on 2 and 48 DF,  p-value: &lt; 2.2e-16</w:t>
      </w:r>
    </w:p>
    <w:p w:rsidR="00DF26DE" w:rsidRDefault="00D81471" w:rsidP="00A35BE6">
      <w:pPr>
        <w:pStyle w:val="Heading2"/>
        <w:spacing w:before="0"/>
      </w:pPr>
      <w:bookmarkStart w:id="35" w:name="the-lm-class-and-methods"/>
      <w:bookmarkEnd w:id="35"/>
      <w:r>
        <w:t>The lm class and methods</w:t>
      </w:r>
    </w:p>
    <w:p w:rsidR="00DF26DE" w:rsidRDefault="00D81471" w:rsidP="00A35BE6">
      <w:pPr>
        <w:pStyle w:val="Heading2"/>
        <w:spacing w:before="0"/>
      </w:pPr>
      <w:bookmarkStart w:id="36" w:name="section-8"/>
      <w:bookmarkEnd w:id="36"/>
      <w:r>
        <w:t>────────────────────────────</w:t>
      </w:r>
    </w:p>
    <w:p w:rsidR="00DF26DE" w:rsidRPr="00A35BE6" w:rsidRDefault="00D81471" w:rsidP="00A35BE6">
      <w:pPr>
        <w:pStyle w:val="Heading2"/>
        <w:spacing w:before="0"/>
        <w:rPr>
          <w:sz w:val="28"/>
          <w:szCs w:val="28"/>
        </w:rPr>
      </w:pPr>
      <w:bookmarkStart w:id="37" w:name="ok-we-fit-our-model.-now-what"/>
      <w:bookmarkEnd w:id="37"/>
      <w:r w:rsidRPr="00A35BE6">
        <w:rPr>
          <w:sz w:val="28"/>
          <w:szCs w:val="28"/>
        </w:rPr>
        <w:t>OK, we fit our model. Now what?</w:t>
      </w:r>
    </w:p>
    <w:p w:rsidR="00DF26DE" w:rsidRDefault="00D81471" w:rsidP="00A35BE6">
      <w:pPr>
        <w:pStyle w:val="Heading1"/>
        <w:spacing w:before="0"/>
      </w:pPr>
      <w:bookmarkStart w:id="38" w:name="examine-the-model-object"/>
      <w:bookmarkEnd w:id="38"/>
      <w:r>
        <w:t>• Examine the model object:</w:t>
      </w:r>
    </w:p>
    <w:p w:rsidR="00A35BE6" w:rsidRDefault="00A35BE6">
      <w:pPr>
        <w:pStyle w:val="SourceCode"/>
        <w:rPr>
          <w:rStyle w:val="KeywordTok"/>
        </w:rPr>
      </w:pPr>
    </w:p>
    <w:p w:rsidR="00DF26DE" w:rsidRDefault="00D8147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sat.mod)</w:t>
      </w:r>
    </w:p>
    <w:p w:rsidR="00DF26DE" w:rsidRDefault="00D81471">
      <w:pPr>
        <w:pStyle w:val="SourceCode"/>
      </w:pPr>
      <w:r>
        <w:rPr>
          <w:rStyle w:val="VerbatimChar"/>
        </w:rPr>
        <w:t>## [1] "lm"</w:t>
      </w:r>
    </w:p>
    <w:p w:rsidR="00DF26DE" w:rsidRDefault="00D81471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sat.mod)</w:t>
      </w:r>
    </w:p>
    <w:p w:rsidR="00DF26DE" w:rsidRDefault="00D81471">
      <w:pPr>
        <w:pStyle w:val="SourceCode"/>
      </w:pPr>
      <w:r>
        <w:rPr>
          <w:rStyle w:val="VerbatimChar"/>
        </w:rPr>
        <w:t xml:space="preserve">##  [1] "coefficients"  "residuals"     "effects"       "rank"         </w:t>
      </w:r>
      <w:r>
        <w:br/>
      </w:r>
      <w:r>
        <w:rPr>
          <w:rStyle w:val="VerbatimChar"/>
        </w:rPr>
        <w:t xml:space="preserve">##  [5] "fitted.values" "assign"        "qr"            "df.residual"  </w:t>
      </w:r>
      <w:r>
        <w:br/>
      </w:r>
      <w:r>
        <w:rPr>
          <w:rStyle w:val="VerbatimChar"/>
        </w:rPr>
        <w:t>##  [9] "xlevels"       "call"          "terms"         "model"</w:t>
      </w:r>
    </w:p>
    <w:p w:rsidR="00DF26DE" w:rsidRDefault="00D81471">
      <w:pPr>
        <w:pStyle w:val="SourceCode"/>
      </w:pPr>
      <w:r>
        <w:rPr>
          <w:rStyle w:val="KeywordTok"/>
        </w:rPr>
        <w:t>methods</w:t>
      </w:r>
      <w:r>
        <w:rPr>
          <w:rStyle w:val="NormalTok"/>
        </w:rPr>
        <w:t>(</w:t>
      </w:r>
      <w:r>
        <w:rPr>
          <w:rStyle w:val="DataTypeTok"/>
        </w:rPr>
        <w:t>class =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>(sat.mod)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</w:p>
    <w:p w:rsidR="00DF26DE" w:rsidRDefault="00D81471">
      <w:pPr>
        <w:pStyle w:val="SourceCode"/>
      </w:pPr>
      <w:r>
        <w:rPr>
          <w:rStyle w:val="VerbatimChar"/>
        </w:rPr>
        <w:t xml:space="preserve">## [1] "add1.lm"                   "alias.lm"                 </w:t>
      </w:r>
      <w:r>
        <w:br/>
      </w:r>
      <w:r>
        <w:rPr>
          <w:rStyle w:val="VerbatimChar"/>
        </w:rPr>
        <w:t xml:space="preserve">## [3] "anova.lm"                  "case.names.lm"            </w:t>
      </w:r>
      <w:r>
        <w:br/>
      </w:r>
      <w:r>
        <w:rPr>
          <w:rStyle w:val="VerbatimChar"/>
        </w:rPr>
        <w:t xml:space="preserve">## [5] "coerce,oldClass,S3-method" "confint.lm"               </w:t>
      </w:r>
      <w:r>
        <w:br/>
      </w:r>
      <w:r>
        <w:rPr>
          <w:rStyle w:val="VerbatimChar"/>
        </w:rPr>
        <w:t xml:space="preserve">## [7] "cooks.distance.lm"         "deviance.lm"              </w:t>
      </w:r>
      <w:r>
        <w:br/>
      </w:r>
      <w:r>
        <w:rPr>
          <w:rStyle w:val="VerbatimChar"/>
        </w:rPr>
        <w:t>## [9] "dfbeta.lm"</w:t>
      </w:r>
    </w:p>
    <w:p w:rsidR="00DF26DE" w:rsidRPr="00A35BE6" w:rsidRDefault="00D81471">
      <w:pPr>
        <w:pStyle w:val="Heading1"/>
        <w:rPr>
          <w:sz w:val="28"/>
          <w:szCs w:val="28"/>
        </w:rPr>
      </w:pPr>
      <w:bookmarkStart w:id="39" w:name="use-function-methods-to-get-more-informa"/>
      <w:bookmarkEnd w:id="39"/>
      <w:r w:rsidRPr="00A35BE6">
        <w:rPr>
          <w:sz w:val="28"/>
          <w:szCs w:val="28"/>
        </w:rPr>
        <w:t>• Use function methods to get more information about the fit</w:t>
      </w:r>
    </w:p>
    <w:p w:rsidR="00A35BE6" w:rsidRDefault="00A35BE6">
      <w:pPr>
        <w:pStyle w:val="SourceCode"/>
        <w:rPr>
          <w:rStyle w:val="KeywordTok"/>
        </w:rPr>
      </w:pPr>
    </w:p>
    <w:p w:rsidR="00DF26DE" w:rsidRDefault="00D81471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sat.mod)</w:t>
      </w:r>
    </w:p>
    <w:p w:rsidR="00DF26DE" w:rsidRDefault="00D81471">
      <w:pPr>
        <w:pStyle w:val="SourceCode"/>
      </w:pPr>
      <w:r>
        <w:rPr>
          <w:rStyle w:val="VerbatimChar"/>
        </w:rPr>
        <w:t>##                    2.5 %        97.5 %</w:t>
      </w:r>
      <w:r>
        <w:br/>
      </w:r>
      <w:r>
        <w:rPr>
          <w:rStyle w:val="VerbatimChar"/>
        </w:rPr>
        <w:t>## (Intercept) 995.01753164 1126.44735626</w:t>
      </w:r>
      <w:r>
        <w:br/>
      </w:r>
      <w:r>
        <w:rPr>
          <w:rStyle w:val="VerbatimChar"/>
        </w:rPr>
        <w:t>## expense      -0.03440768   -0.01014361</w:t>
      </w:r>
    </w:p>
    <w:p w:rsidR="00DF26DE" w:rsidRDefault="00D81471">
      <w:pPr>
        <w:pStyle w:val="Heading2"/>
      </w:pPr>
      <w:bookmarkStart w:id="40" w:name="linear-regression-assumptions"/>
      <w:bookmarkEnd w:id="40"/>
      <w:r>
        <w:t>Linear Regression Assumptions</w:t>
      </w:r>
    </w:p>
    <w:p w:rsidR="00DF26DE" w:rsidRDefault="00D81471">
      <w:pPr>
        <w:pStyle w:val="Heading2"/>
      </w:pPr>
      <w:bookmarkStart w:id="41" w:name="section-9"/>
      <w:bookmarkEnd w:id="41"/>
      <w:r>
        <w:t>─────────────────────────────────</w:t>
      </w:r>
    </w:p>
    <w:p w:rsidR="00DF26DE" w:rsidRPr="00A35BE6" w:rsidRDefault="00D81471" w:rsidP="00A35BE6">
      <w:pPr>
        <w:pStyle w:val="Heading1"/>
        <w:spacing w:before="0"/>
        <w:rPr>
          <w:sz w:val="28"/>
          <w:szCs w:val="28"/>
        </w:rPr>
      </w:pPr>
      <w:r w:rsidRPr="00A35BE6">
        <w:rPr>
          <w:sz w:val="28"/>
          <w:szCs w:val="28"/>
        </w:rPr>
        <w:t>• Ordinary least squares regression relies on several assumptions,</w:t>
      </w:r>
    </w:p>
    <w:p w:rsidR="00DF26DE" w:rsidRPr="00A35BE6" w:rsidRDefault="00D81471" w:rsidP="00A35BE6">
      <w:pPr>
        <w:pStyle w:val="Heading1"/>
        <w:spacing w:before="0"/>
        <w:rPr>
          <w:sz w:val="28"/>
          <w:szCs w:val="28"/>
        </w:rPr>
      </w:pPr>
      <w:r w:rsidRPr="00A35BE6">
        <w:rPr>
          <w:sz w:val="28"/>
          <w:szCs w:val="28"/>
        </w:rPr>
        <w:t>including that the residuals are normally distributed and</w:t>
      </w:r>
    </w:p>
    <w:p w:rsidR="00DF26DE" w:rsidRPr="00A35BE6" w:rsidRDefault="00D81471" w:rsidP="00A35BE6">
      <w:pPr>
        <w:pStyle w:val="Heading1"/>
        <w:spacing w:before="0"/>
        <w:rPr>
          <w:sz w:val="28"/>
          <w:szCs w:val="28"/>
        </w:rPr>
      </w:pPr>
      <w:r w:rsidRPr="00A35BE6">
        <w:rPr>
          <w:sz w:val="28"/>
          <w:szCs w:val="28"/>
        </w:rPr>
        <w:t>homoscedastic, the errors are independent and the relationships are</w:t>
      </w:r>
    </w:p>
    <w:p w:rsidR="00DF26DE" w:rsidRDefault="00D81471" w:rsidP="00A35BE6">
      <w:pPr>
        <w:pStyle w:val="Heading1"/>
        <w:spacing w:before="0"/>
        <w:rPr>
          <w:sz w:val="28"/>
          <w:szCs w:val="28"/>
        </w:rPr>
      </w:pPr>
      <w:bookmarkStart w:id="42" w:name="linear."/>
      <w:bookmarkEnd w:id="42"/>
      <w:r w:rsidRPr="00A35BE6">
        <w:rPr>
          <w:sz w:val="28"/>
          <w:szCs w:val="28"/>
        </w:rPr>
        <w:t>linear.</w:t>
      </w:r>
    </w:p>
    <w:p w:rsidR="00A35BE6" w:rsidRPr="00A35BE6" w:rsidRDefault="00A35BE6" w:rsidP="00A35BE6">
      <w:pPr>
        <w:pStyle w:val="BodyText"/>
      </w:pPr>
    </w:p>
    <w:p w:rsidR="00DF26DE" w:rsidRPr="00A35BE6" w:rsidRDefault="00D81471" w:rsidP="00A35BE6">
      <w:pPr>
        <w:pStyle w:val="Heading1"/>
        <w:spacing w:before="0"/>
        <w:rPr>
          <w:sz w:val="28"/>
          <w:szCs w:val="28"/>
        </w:rPr>
      </w:pPr>
      <w:r w:rsidRPr="00A35BE6">
        <w:rPr>
          <w:sz w:val="28"/>
          <w:szCs w:val="28"/>
        </w:rPr>
        <w:lastRenderedPageBreak/>
        <w:t>• Investigate these assumptions visually by plotting your model:</w:t>
      </w:r>
    </w:p>
    <w:p w:rsidR="00A35BE6" w:rsidRDefault="00A35BE6">
      <w:pPr>
        <w:pStyle w:val="SourceCode"/>
        <w:rPr>
          <w:rStyle w:val="KeywordTok"/>
        </w:rPr>
      </w:pPr>
    </w:p>
    <w:p w:rsidR="00DF26DE" w:rsidRDefault="00D81471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DF26DE" w:rsidRDefault="00D81471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Regression_Mini-Project_files/figure-docx/sat.mo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Regression_Mini-Project_files/figure-docx/sat.mod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26DE" w:rsidRDefault="00D81471" w:rsidP="00A35BE6">
      <w:pPr>
        <w:pStyle w:val="Heading2"/>
        <w:spacing w:before="0"/>
      </w:pPr>
      <w:bookmarkStart w:id="43" w:name="linear-regression-assumptions-1"/>
      <w:bookmarkEnd w:id="43"/>
      <w:r>
        <w:lastRenderedPageBreak/>
        <w:t>Linear Regression Assumptions</w:t>
      </w:r>
    </w:p>
    <w:p w:rsidR="00DF26DE" w:rsidRDefault="00D81471" w:rsidP="00A35BE6">
      <w:pPr>
        <w:pStyle w:val="Heading2"/>
        <w:spacing w:before="0"/>
      </w:pPr>
      <w:bookmarkStart w:id="44" w:name="section-10"/>
      <w:bookmarkEnd w:id="44"/>
      <w:r>
        <w:t>─────────────────────────────────</w:t>
      </w:r>
    </w:p>
    <w:p w:rsidR="00DF26DE" w:rsidRPr="00A35BE6" w:rsidRDefault="00D81471" w:rsidP="00A35BE6">
      <w:pPr>
        <w:pStyle w:val="Heading1"/>
        <w:spacing w:before="0"/>
        <w:rPr>
          <w:sz w:val="28"/>
          <w:szCs w:val="28"/>
        </w:rPr>
      </w:pPr>
      <w:bookmarkStart w:id="45" w:name="ordinary-least-squares-regression-relies"/>
      <w:bookmarkEnd w:id="45"/>
      <w:r w:rsidRPr="00A35BE6">
        <w:rPr>
          <w:sz w:val="28"/>
          <w:szCs w:val="28"/>
        </w:rPr>
        <w:t>• Ordinary least squares regression relies on several assumptions,</w:t>
      </w:r>
    </w:p>
    <w:p w:rsidR="00DF26DE" w:rsidRPr="00A35BE6" w:rsidRDefault="00D81471" w:rsidP="00A35BE6">
      <w:pPr>
        <w:pStyle w:val="Heading1"/>
        <w:spacing w:before="0"/>
        <w:rPr>
          <w:sz w:val="28"/>
          <w:szCs w:val="28"/>
        </w:rPr>
      </w:pPr>
      <w:bookmarkStart w:id="46" w:name="including-that-the-residuals-are-normall"/>
      <w:bookmarkEnd w:id="46"/>
      <w:r w:rsidRPr="00A35BE6">
        <w:rPr>
          <w:sz w:val="28"/>
          <w:szCs w:val="28"/>
        </w:rPr>
        <w:t>including that the residuals are normally distributed and</w:t>
      </w:r>
    </w:p>
    <w:p w:rsidR="00DF26DE" w:rsidRPr="00A35BE6" w:rsidRDefault="00D81471" w:rsidP="00A35BE6">
      <w:pPr>
        <w:pStyle w:val="Heading1"/>
        <w:spacing w:before="0"/>
        <w:rPr>
          <w:sz w:val="28"/>
          <w:szCs w:val="28"/>
        </w:rPr>
      </w:pPr>
      <w:bookmarkStart w:id="47" w:name="homoscedastic-the-errors-are-independent"/>
      <w:bookmarkEnd w:id="47"/>
      <w:r w:rsidRPr="00A35BE6">
        <w:rPr>
          <w:sz w:val="28"/>
          <w:szCs w:val="28"/>
        </w:rPr>
        <w:t>homoscedastic, the errors are independent and the relationships are</w:t>
      </w:r>
    </w:p>
    <w:p w:rsidR="00DF26DE" w:rsidRPr="00A35BE6" w:rsidRDefault="00D81471" w:rsidP="00A35BE6">
      <w:pPr>
        <w:pStyle w:val="Heading1"/>
        <w:spacing w:before="0"/>
        <w:rPr>
          <w:sz w:val="28"/>
          <w:szCs w:val="28"/>
        </w:rPr>
      </w:pPr>
      <w:bookmarkStart w:id="48" w:name="linear.-1"/>
      <w:bookmarkEnd w:id="48"/>
      <w:r w:rsidRPr="00A35BE6">
        <w:rPr>
          <w:sz w:val="28"/>
          <w:szCs w:val="28"/>
        </w:rPr>
        <w:t>linear.</w:t>
      </w:r>
    </w:p>
    <w:p w:rsidR="00DF26DE" w:rsidRPr="00A35BE6" w:rsidRDefault="00D81471" w:rsidP="00A35BE6">
      <w:pPr>
        <w:pStyle w:val="Heading1"/>
        <w:spacing w:before="0"/>
        <w:rPr>
          <w:sz w:val="28"/>
          <w:szCs w:val="28"/>
        </w:rPr>
      </w:pPr>
      <w:bookmarkStart w:id="49" w:name="investigate-these-assumptions-visually-b"/>
      <w:bookmarkEnd w:id="49"/>
      <w:r w:rsidRPr="00A35BE6">
        <w:rPr>
          <w:sz w:val="28"/>
          <w:szCs w:val="28"/>
        </w:rPr>
        <w:t>• Investigate these assumptions visually by plotting your model:</w:t>
      </w:r>
    </w:p>
    <w:p w:rsidR="00A35BE6" w:rsidRDefault="00A35BE6">
      <w:pPr>
        <w:pStyle w:val="SourceCode"/>
        <w:rPr>
          <w:rStyle w:val="KeywordTok"/>
        </w:rPr>
      </w:pPr>
    </w:p>
    <w:p w:rsidR="00DF26DE" w:rsidRDefault="00D81471">
      <w:pPr>
        <w:pStyle w:val="SourceCode"/>
        <w:rPr>
          <w:rStyle w:val="NormalTok"/>
        </w:rPr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KeywordTok"/>
        </w:rPr>
        <w:t>plot</w:t>
      </w:r>
      <w:r>
        <w:rPr>
          <w:rStyle w:val="NormalTok"/>
        </w:rPr>
        <w:t xml:space="preserve">(sat.mod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:rsidR="00A35BE6" w:rsidRDefault="00A35BE6">
      <w:pPr>
        <w:pStyle w:val="SourceCode"/>
      </w:pPr>
      <w:r>
        <w:rPr>
          <w:noProof/>
        </w:rPr>
        <w:drawing>
          <wp:inline distT="0" distB="0" distL="0" distR="0" wp14:anchorId="643E3A6C" wp14:editId="42543CB7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Regression_Mini-Projec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26DE" w:rsidRDefault="00D8147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Regression_Mini-Project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5BE6" w:rsidRDefault="00A35BE6">
      <w:pPr>
        <w:pStyle w:val="BodyText"/>
      </w:pPr>
    </w:p>
    <w:p w:rsidR="00D44B70" w:rsidRDefault="00D44B70" w:rsidP="00D44B70">
      <w:pPr>
        <w:pStyle w:val="Heading2"/>
        <w:spacing w:before="0"/>
      </w:pPr>
      <w:bookmarkStart w:id="50" w:name="do-congressional-voting-patterns-predict"/>
      <w:bookmarkEnd w:id="50"/>
      <w:r>
        <w:t>Comparing Models</w:t>
      </w:r>
    </w:p>
    <w:p w:rsidR="00D44B70" w:rsidRDefault="00D44B70" w:rsidP="00D44B70">
      <w:pPr>
        <w:pStyle w:val="Heading2"/>
        <w:spacing w:before="0"/>
      </w:pPr>
      <w:r>
        <w:t>─────────────────────────────────</w:t>
      </w:r>
    </w:p>
    <w:p w:rsidR="00DF26DE" w:rsidRDefault="00D81471" w:rsidP="00D44B70">
      <w:pPr>
        <w:pStyle w:val="Heading1"/>
        <w:spacing w:before="0"/>
      </w:pPr>
      <w:r>
        <w:t>Do congressional voting patterns predict SAT scores over and above</w:t>
      </w:r>
    </w:p>
    <w:p w:rsidR="00DF26DE" w:rsidRDefault="00D81471" w:rsidP="00D44B70">
      <w:pPr>
        <w:pStyle w:val="Heading1"/>
        <w:spacing w:before="0"/>
      </w:pPr>
      <w:bookmarkStart w:id="51" w:name="expense-fit-two-models-and-compare-them"/>
      <w:bookmarkEnd w:id="51"/>
      <w:r>
        <w:t>expense? Fit two models and compare them:</w:t>
      </w:r>
    </w:p>
    <w:p w:rsidR="00DF26DE" w:rsidRDefault="00D81471">
      <w:pPr>
        <w:pStyle w:val="Heading1"/>
      </w:pPr>
      <w:bookmarkStart w:id="52" w:name="fit-first-model-adding-house-and-senate-"/>
      <w:bookmarkEnd w:id="52"/>
      <w:r>
        <w:t>Fit first model, adding house and senate as predictors</w:t>
      </w:r>
    </w:p>
    <w:p w:rsidR="00DF26DE" w:rsidRDefault="00D81471">
      <w:pPr>
        <w:pStyle w:val="SourceCode"/>
      </w:pPr>
      <w:r>
        <w:rPr>
          <w:rStyle w:val="NormalTok"/>
        </w:rPr>
        <w:t>sat.voting.mod &lt;-</w:t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>(csat ~</w:t>
      </w:r>
      <w:r>
        <w:rPr>
          <w:rStyle w:val="StringTok"/>
        </w:rPr>
        <w:t xml:space="preserve"> </w:t>
      </w:r>
      <w:r>
        <w:rPr>
          <w:rStyle w:val="NormalTok"/>
        </w:rPr>
        <w:t>expense +</w:t>
      </w:r>
      <w:r>
        <w:rPr>
          <w:rStyle w:val="StringTok"/>
        </w:rPr>
        <w:t xml:space="preserve"> </w:t>
      </w:r>
      <w:r>
        <w:rPr>
          <w:rStyle w:val="NormalTok"/>
        </w:rPr>
        <w:t>hou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ate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states.data))</w:t>
      </w:r>
    </w:p>
    <w:p w:rsidR="00DF26DE" w:rsidRDefault="00D81471">
      <w:pPr>
        <w:pStyle w:val="Heading1"/>
      </w:pPr>
      <w:bookmarkStart w:id="53" w:name="fit-another-model-adding-house-and-senat"/>
      <w:bookmarkEnd w:id="53"/>
      <w:r>
        <w:t>Fit another model, adding house and senate as predictors</w:t>
      </w:r>
    </w:p>
    <w:p w:rsidR="00DF26DE" w:rsidRDefault="00D81471">
      <w:pPr>
        <w:pStyle w:val="SourceCode"/>
      </w:pPr>
      <w:r>
        <w:rPr>
          <w:rStyle w:val="NormalTok"/>
        </w:rPr>
        <w:t>sat.voting.mod &lt;-</w:t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>(csat ~</w:t>
      </w:r>
      <w:r>
        <w:rPr>
          <w:rStyle w:val="StringTok"/>
        </w:rPr>
        <w:t xml:space="preserve"> </w:t>
      </w:r>
      <w:r>
        <w:rPr>
          <w:rStyle w:val="NormalTok"/>
        </w:rPr>
        <w:t>expense +</w:t>
      </w:r>
      <w:r>
        <w:rPr>
          <w:rStyle w:val="StringTok"/>
        </w:rPr>
        <w:t xml:space="preserve"> </w:t>
      </w:r>
      <w:r>
        <w:rPr>
          <w:rStyle w:val="NormalTok"/>
        </w:rPr>
        <w:t>hou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ate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states.data))</w:t>
      </w:r>
      <w:r>
        <w:br/>
      </w:r>
      <w:r>
        <w:rPr>
          <w:rStyle w:val="NormalTok"/>
        </w:rPr>
        <w:t>sat.mod &lt;-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(sat.mod, </w:t>
      </w:r>
      <w:r>
        <w:rPr>
          <w:rStyle w:val="DataTypeTok"/>
        </w:rPr>
        <w:t>data=</w:t>
      </w:r>
      <w:r>
        <w:rPr>
          <w:rStyle w:val="KeywordTok"/>
        </w:rPr>
        <w:t>na.omit</w:t>
      </w:r>
      <w:r>
        <w:rPr>
          <w:rStyle w:val="NormalTok"/>
        </w:rPr>
        <w:t>(states.data))</w:t>
      </w:r>
    </w:p>
    <w:p w:rsidR="00DF26DE" w:rsidRDefault="00D8147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Regression_Mini-Project_files/figure-docx/sat.voting.mod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Regression_Mini-Project_files/figure-docx/sat.voting.mod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Regression_Mini-Project_files/figure-docx/sat.voting.mod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Regression_Mini-Project_files/figure-docx/sat.voting.mod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4B70" w:rsidRDefault="00D44B70" w:rsidP="00D44B70">
      <w:pPr>
        <w:pStyle w:val="BodyText"/>
      </w:pPr>
    </w:p>
    <w:p w:rsidR="00D44B70" w:rsidRPr="00D44B70" w:rsidRDefault="00D44B70" w:rsidP="00D44B70">
      <w:pPr>
        <w:pStyle w:val="BodyText"/>
      </w:pPr>
    </w:p>
    <w:p w:rsidR="00DF26DE" w:rsidRPr="00D44B70" w:rsidRDefault="00D81471">
      <w:pPr>
        <w:pStyle w:val="Heading1"/>
        <w:rPr>
          <w:sz w:val="28"/>
          <w:szCs w:val="28"/>
        </w:rPr>
      </w:pPr>
      <w:bookmarkStart w:id="54" w:name="compare-using-the-anova-function"/>
      <w:bookmarkEnd w:id="54"/>
      <w:r w:rsidRPr="00D44B70">
        <w:rPr>
          <w:sz w:val="28"/>
          <w:szCs w:val="28"/>
        </w:rPr>
        <w:lastRenderedPageBreak/>
        <w:t>compare using the anova() function</w:t>
      </w:r>
    </w:p>
    <w:p w:rsidR="00D44B70" w:rsidRDefault="00D44B70">
      <w:pPr>
        <w:pStyle w:val="SourceCode"/>
        <w:rPr>
          <w:rStyle w:val="KeywordTok"/>
        </w:rPr>
      </w:pPr>
    </w:p>
    <w:p w:rsidR="00DF26DE" w:rsidRDefault="00D81471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sat.mod, sat.voting.mod)</w:t>
      </w:r>
    </w:p>
    <w:p w:rsidR="00DF26DE" w:rsidRDefault="00D81471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csat ~ expense</w:t>
      </w:r>
      <w:r>
        <w:br/>
      </w:r>
      <w:r>
        <w:rPr>
          <w:rStyle w:val="VerbatimChar"/>
        </w:rPr>
        <w:t>## Model 2: csat ~ expense + house + senate</w:t>
      </w:r>
      <w:r>
        <w:br/>
      </w:r>
      <w:r>
        <w:rPr>
          <w:rStyle w:val="VerbatimChar"/>
        </w:rPr>
        <w:t xml:space="preserve">##   Res.Df    RSS Df Sum of Sq      F  Pr(&gt;F)  </w:t>
      </w:r>
      <w:r>
        <w:br/>
      </w:r>
      <w:r>
        <w:rPr>
          <w:rStyle w:val="VerbatimChar"/>
        </w:rPr>
        <w:t xml:space="preserve">## 1     46 169050                              </w:t>
      </w:r>
      <w:r>
        <w:br/>
      </w:r>
      <w:r>
        <w:rPr>
          <w:rStyle w:val="VerbatimChar"/>
        </w:rPr>
        <w:t>## 2     44 149284  2     19766 2.9128 0.06486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F26DE" w:rsidRDefault="00D81471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sat.voting.mod))</w:t>
      </w:r>
    </w:p>
    <w:p w:rsidR="00DF26DE" w:rsidRDefault="00D81471">
      <w:pPr>
        <w:pStyle w:val="SourceCode"/>
        <w:rPr>
          <w:rStyle w:val="VerbatimChar"/>
        </w:rPr>
      </w:pPr>
      <w:r>
        <w:rPr>
          <w:rStyle w:val="VerbatimChar"/>
        </w:rPr>
        <w:t>##                  Estimate   Std. Error    t value     Pr(&gt;|t|)</w:t>
      </w:r>
      <w:r>
        <w:br/>
      </w:r>
      <w:r>
        <w:rPr>
          <w:rStyle w:val="VerbatimChar"/>
        </w:rPr>
        <w:t>## (Intercept) 1082.93438041 38.633812740 28.0307405 1.067795e-29</w:t>
      </w:r>
      <w:r>
        <w:br/>
      </w:r>
      <w:r>
        <w:rPr>
          <w:rStyle w:val="VerbatimChar"/>
        </w:rPr>
        <w:t>## expense       -0.01870832  0.009691494 -1.9303852 6.001998e-02</w:t>
      </w:r>
      <w:r>
        <w:br/>
      </w:r>
      <w:r>
        <w:rPr>
          <w:rStyle w:val="VerbatimChar"/>
        </w:rPr>
        <w:t>## house         -1.44243754  0.600478382 -2.4021473 2.058666e-02</w:t>
      </w:r>
      <w:r>
        <w:br/>
      </w:r>
      <w:r>
        <w:rPr>
          <w:rStyle w:val="VerbatimChar"/>
        </w:rPr>
        <w:t>## senate         0.49817861  0.513561356  0.9700469 3.373256e-01</w:t>
      </w:r>
    </w:p>
    <w:p w:rsidR="00D44B70" w:rsidRDefault="00D44B70">
      <w:pPr>
        <w:pStyle w:val="SourceCode"/>
      </w:pPr>
    </w:p>
    <w:p w:rsidR="00DF26DE" w:rsidRDefault="00D81471" w:rsidP="00D44B70">
      <w:pPr>
        <w:pStyle w:val="Heading2"/>
        <w:spacing w:before="0"/>
      </w:pPr>
      <w:bookmarkStart w:id="55" w:name="exercise-least-squares-regression"/>
      <w:bookmarkEnd w:id="55"/>
      <w:r>
        <w:t>Exercise: least squares regression</w:t>
      </w:r>
    </w:p>
    <w:p w:rsidR="00DF26DE" w:rsidRDefault="00D81471" w:rsidP="00D44B70">
      <w:pPr>
        <w:pStyle w:val="Heading2"/>
        <w:spacing w:before="0"/>
      </w:pPr>
      <w:bookmarkStart w:id="56" w:name="section-11"/>
      <w:bookmarkEnd w:id="56"/>
      <w:r>
        <w:t>────────────────────────────────────────</w:t>
      </w:r>
    </w:p>
    <w:p w:rsidR="00DF26DE" w:rsidRPr="00D44B70" w:rsidRDefault="00D81471" w:rsidP="00D44B70">
      <w:pPr>
        <w:pStyle w:val="Heading1"/>
        <w:spacing w:before="0"/>
        <w:rPr>
          <w:sz w:val="28"/>
          <w:szCs w:val="28"/>
        </w:rPr>
      </w:pPr>
      <w:bookmarkStart w:id="57" w:name="use-the-states.rds-data-set.-fit-a-model"/>
      <w:bookmarkEnd w:id="57"/>
      <w:r w:rsidRPr="00D44B70">
        <w:rPr>
          <w:sz w:val="28"/>
          <w:szCs w:val="28"/>
        </w:rPr>
        <w:t>Use the /states.rds/ data set. Fit a model predicting energy consumed</w:t>
      </w:r>
    </w:p>
    <w:p w:rsidR="00DF26DE" w:rsidRPr="00D44B70" w:rsidRDefault="00D81471" w:rsidP="00D44B70">
      <w:pPr>
        <w:pStyle w:val="Heading1"/>
        <w:spacing w:before="0"/>
        <w:rPr>
          <w:sz w:val="28"/>
          <w:szCs w:val="28"/>
        </w:rPr>
      </w:pPr>
      <w:bookmarkStart w:id="58" w:name="per-capita-energy-from-the-percentage-of"/>
      <w:bookmarkEnd w:id="58"/>
      <w:r w:rsidRPr="00D44B70">
        <w:rPr>
          <w:sz w:val="28"/>
          <w:szCs w:val="28"/>
        </w:rPr>
        <w:t>per capita (energy) from the percentage of residents living in</w:t>
      </w:r>
    </w:p>
    <w:p w:rsidR="00DF26DE" w:rsidRPr="00D44B70" w:rsidRDefault="00D81471" w:rsidP="00D44B70">
      <w:pPr>
        <w:pStyle w:val="Heading1"/>
        <w:spacing w:before="0"/>
        <w:rPr>
          <w:sz w:val="28"/>
          <w:szCs w:val="28"/>
        </w:rPr>
      </w:pPr>
      <w:bookmarkStart w:id="59" w:name="metropolitan-areas-metro.-be-sure-to"/>
      <w:bookmarkEnd w:id="59"/>
      <w:r w:rsidRPr="00D44B70">
        <w:rPr>
          <w:sz w:val="28"/>
          <w:szCs w:val="28"/>
        </w:rPr>
        <w:t>metropolitan areas (metro). Be sure to</w:t>
      </w:r>
    </w:p>
    <w:p w:rsidR="00DF26DE" w:rsidRDefault="00D81471">
      <w:pPr>
        <w:pStyle w:val="Heading1"/>
      </w:pPr>
      <w:bookmarkStart w:id="60" w:name="examineplot-the-data-before-fitting-the-"/>
      <w:bookmarkEnd w:id="60"/>
      <w:r>
        <w:t>1. Examine/plot the data before fitting the model</w:t>
      </w:r>
    </w:p>
    <w:p w:rsidR="00DF26DE" w:rsidRDefault="00D8147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states.data)</w:t>
      </w:r>
    </w:p>
    <w:p w:rsidR="00DF26DE" w:rsidRDefault="00D81471">
      <w:pPr>
        <w:pStyle w:val="SourceCode"/>
      </w:pPr>
      <w:r>
        <w:rPr>
          <w:rStyle w:val="VerbatimChar"/>
        </w:rPr>
        <w:t>## 'data.frame':    51 obs. of  21 variables:</w:t>
      </w:r>
      <w:r>
        <w:br/>
      </w:r>
      <w:r>
        <w:rPr>
          <w:rStyle w:val="VerbatimChar"/>
        </w:rPr>
        <w:t>##  $ state  : chr  "Alabama" "Alaska" "Arizona" "Arkansas" ...</w:t>
      </w:r>
      <w:r>
        <w:br/>
      </w:r>
      <w:r>
        <w:rPr>
          <w:rStyle w:val="VerbatimChar"/>
        </w:rPr>
        <w:t>##  $ region : Factor w/ 4 levels "West","N. East",..: 3 1 1 3 1 1 2 3 NA 3 ...</w:t>
      </w:r>
      <w:r>
        <w:br/>
      </w:r>
      <w:r>
        <w:rPr>
          <w:rStyle w:val="VerbatimChar"/>
        </w:rPr>
        <w:t>##  $ pop    : num  4041000 550000 3665000 2351000 29760000 ...</w:t>
      </w:r>
      <w:r>
        <w:br/>
      </w:r>
      <w:r>
        <w:rPr>
          <w:rStyle w:val="VerbatimChar"/>
        </w:rPr>
        <w:t>##  $ area   : num  52423 570374 113642 52075 155973 ...</w:t>
      </w:r>
      <w:r>
        <w:br/>
      </w:r>
      <w:r>
        <w:rPr>
          <w:rStyle w:val="VerbatimChar"/>
        </w:rPr>
        <w:t>##  $ density: num  77.08 0.96 32.25 45.15 190.8 ...</w:t>
      </w:r>
      <w:r>
        <w:br/>
      </w:r>
      <w:r>
        <w:rPr>
          <w:rStyle w:val="VerbatimChar"/>
        </w:rPr>
        <w:t>##  $ metro  : num  67.4 41.1 79 40.1 95.7 ...</w:t>
      </w:r>
      <w:r>
        <w:br/>
      </w:r>
      <w:r>
        <w:rPr>
          <w:rStyle w:val="VerbatimChar"/>
        </w:rPr>
        <w:t>##  $ waste  : num  1.11 0.91 0.79 0.85 1.51 ...</w:t>
      </w:r>
      <w:r>
        <w:br/>
      </w:r>
      <w:r>
        <w:rPr>
          <w:rStyle w:val="VerbatimChar"/>
        </w:rPr>
        <w:t>##  $ energy : int  393 991 258 330 246 273 234 349 NA 237 ...</w:t>
      </w:r>
      <w:r>
        <w:br/>
      </w:r>
      <w:r>
        <w:rPr>
          <w:rStyle w:val="VerbatimChar"/>
        </w:rPr>
        <w:t>##  $ miles  : num  10.5 7.2 9.7 8.9 8.7 ...</w:t>
      </w:r>
      <w:r>
        <w:br/>
      </w:r>
      <w:r>
        <w:rPr>
          <w:rStyle w:val="VerbatimChar"/>
        </w:rPr>
        <w:t>##  $ toxic  : num  27.86 37.41 19.65 24.6 3.26 ...</w:t>
      </w:r>
      <w:r>
        <w:br/>
      </w:r>
      <w:r>
        <w:rPr>
          <w:rStyle w:val="VerbatimChar"/>
        </w:rPr>
        <w:t>##  $ green  : num  29.2 NA 18.4 26 15.6 ...</w:t>
      </w:r>
      <w:r>
        <w:br/>
      </w:r>
      <w:r>
        <w:rPr>
          <w:rStyle w:val="VerbatimChar"/>
        </w:rPr>
        <w:t>##  $ house  : int  30 0 13 25 50 36 64 69 NA 45 ...</w:t>
      </w:r>
      <w:r>
        <w:br/>
      </w:r>
      <w:r>
        <w:rPr>
          <w:rStyle w:val="VerbatimChar"/>
        </w:rPr>
        <w:lastRenderedPageBreak/>
        <w:t>##  $ senate : int  10 20 33 37 47 58 87 83 NA 47 ...</w:t>
      </w:r>
      <w:r>
        <w:br/>
      </w:r>
      <w:r>
        <w:rPr>
          <w:rStyle w:val="VerbatimChar"/>
        </w:rPr>
        <w:t>##  $ csat   : int  991 920 932 1005 897 959 897 892 840 882 ...</w:t>
      </w:r>
      <w:r>
        <w:br/>
      </w:r>
      <w:r>
        <w:rPr>
          <w:rStyle w:val="VerbatimChar"/>
        </w:rPr>
        <w:t>##  $ vsat   : int  476 439 442 482 415 453 429 428 405 416 ...</w:t>
      </w:r>
      <w:r>
        <w:br/>
      </w:r>
      <w:r>
        <w:rPr>
          <w:rStyle w:val="VerbatimChar"/>
        </w:rPr>
        <w:t>##  $ msat   : int  515 481 490 523 482 506 468 464 435 466 ...</w:t>
      </w:r>
      <w:r>
        <w:br/>
      </w:r>
      <w:r>
        <w:rPr>
          <w:rStyle w:val="VerbatimChar"/>
        </w:rPr>
        <w:t>##  $ percent: int  8 41 26 6 47 29 81 61 71 48 ...</w:t>
      </w:r>
      <w:r>
        <w:br/>
      </w:r>
      <w:r>
        <w:rPr>
          <w:rStyle w:val="VerbatimChar"/>
        </w:rPr>
        <w:t>##  $ expense: int  3627 8330 4309 3700 4491 5064 7602 5865 9259 5276 ...</w:t>
      </w:r>
      <w:r>
        <w:br/>
      </w:r>
      <w:r>
        <w:rPr>
          <w:rStyle w:val="VerbatimChar"/>
        </w:rPr>
        <w:t>##  $ income : num  27.5 48.3 32.1 24.6 41.7 ...</w:t>
      </w:r>
      <w:r>
        <w:br/>
      </w:r>
      <w:r>
        <w:rPr>
          <w:rStyle w:val="VerbatimChar"/>
        </w:rPr>
        <w:t>##  $ high   : num  66.9 86.6 78.7 66.3 76.2 ...</w:t>
      </w:r>
      <w:r>
        <w:br/>
      </w:r>
      <w:r>
        <w:rPr>
          <w:rStyle w:val="VerbatimChar"/>
        </w:rPr>
        <w:t>##  $ college: num  15.7 23 20.3 13.3 23.4 ...</w:t>
      </w:r>
      <w:r>
        <w:br/>
      </w:r>
      <w:r>
        <w:rPr>
          <w:rStyle w:val="VerbatimChar"/>
        </w:rPr>
        <w:t>##  - attr(*, "datalabel")= chr "U.S. states data 1990-91"</w:t>
      </w:r>
      <w:r>
        <w:br/>
      </w:r>
      <w:r>
        <w:rPr>
          <w:rStyle w:val="VerbatimChar"/>
        </w:rPr>
        <w:t>##  - attr(*, "time.stamp")= chr " 6 Apr 2012 08:40"</w:t>
      </w:r>
      <w:r>
        <w:br/>
      </w:r>
      <w:r>
        <w:rPr>
          <w:rStyle w:val="VerbatimChar"/>
        </w:rPr>
        <w:t>##  - attr(*, "formats")= chr  "%20s" "%9.0g" "%9.0g" "%9.0g" ...</w:t>
      </w:r>
      <w:r>
        <w:br/>
      </w:r>
      <w:r>
        <w:rPr>
          <w:rStyle w:val="VerbatimChar"/>
        </w:rPr>
        <w:t>##  - attr(*, "types")= int  20 251 254 254 254 254 254 252 254 254 ...</w:t>
      </w:r>
      <w:r>
        <w:br/>
      </w:r>
      <w:r>
        <w:rPr>
          <w:rStyle w:val="VerbatimChar"/>
        </w:rPr>
        <w:t>##  - attr(*, "val.labels")= chr  "" "region" "" "" ...</w:t>
      </w:r>
      <w:r>
        <w:br/>
      </w:r>
      <w:r>
        <w:rPr>
          <w:rStyle w:val="VerbatimChar"/>
        </w:rPr>
        <w:t>##  - attr(*, "var.labels")= chr  "State" "Geographical region" "1990 population" "Land area, square miles" ...</w:t>
      </w:r>
      <w:r>
        <w:br/>
      </w:r>
      <w:r>
        <w:rPr>
          <w:rStyle w:val="VerbatimChar"/>
        </w:rPr>
        <w:t>##  - attr(*, "expansion.fields")=List of 4</w:t>
      </w:r>
      <w:r>
        <w:br/>
      </w:r>
      <w:r>
        <w:rPr>
          <w:rStyle w:val="VerbatimChar"/>
        </w:rPr>
        <w:t>##   ..$ : chr  "_dta" "_lang_c" "default"</w:t>
      </w:r>
      <w:r>
        <w:br/>
      </w:r>
      <w:r>
        <w:rPr>
          <w:rStyle w:val="VerbatimChar"/>
        </w:rPr>
        <w:t>##   ..$ : chr  "_dta" "_lang_list" "default"</w:t>
      </w:r>
      <w:r>
        <w:br/>
      </w:r>
      <w:r>
        <w:rPr>
          <w:rStyle w:val="VerbatimChar"/>
        </w:rPr>
        <w:t>##   ..$ : chr  "_dta" "__xi__Vars__To__Drop__" "_Iregion_2 _Iregion_3 _Iregion_4 _IregXperce_2 _IregXperce_3 _IregXperce_4"</w:t>
      </w:r>
      <w:r>
        <w:br/>
      </w:r>
      <w:r>
        <w:rPr>
          <w:rStyle w:val="VerbatimChar"/>
        </w:rPr>
        <w:t>##   ..$ : chr  "_dta" "__xi__Vars__Prefix__" "_I _I _I _I _I _I"</w:t>
      </w:r>
      <w:r>
        <w:br/>
      </w:r>
      <w:r>
        <w:rPr>
          <w:rStyle w:val="VerbatimChar"/>
        </w:rPr>
        <w:t>##  - attr(*, "version")= int 12</w:t>
      </w:r>
      <w:r>
        <w:br/>
      </w:r>
      <w:r>
        <w:rPr>
          <w:rStyle w:val="VerbatimChar"/>
        </w:rPr>
        <w:t>##  - attr(*, "label.table")=List of 1</w:t>
      </w:r>
      <w:r>
        <w:br/>
      </w:r>
      <w:r>
        <w:rPr>
          <w:rStyle w:val="VerbatimChar"/>
        </w:rPr>
        <w:t>##   ..$ region: Named int  1 2 3 4</w:t>
      </w:r>
      <w:r>
        <w:br/>
      </w:r>
      <w:r>
        <w:rPr>
          <w:rStyle w:val="VerbatimChar"/>
        </w:rPr>
        <w:t>##   .. ..- attr(*, "names")= chr  "West" "N. East" "South" "Midwest"</w:t>
      </w:r>
    </w:p>
    <w:p w:rsidR="00FA1063" w:rsidRDefault="00FA1063">
      <w:pPr>
        <w:pStyle w:val="FirstParagraph"/>
        <w:rPr>
          <w:rFonts w:asciiTheme="majorHAnsi" w:hAnsiTheme="majorHAnsi"/>
          <w:color w:val="548DD4" w:themeColor="text2" w:themeTint="99"/>
          <w:sz w:val="28"/>
          <w:szCs w:val="28"/>
        </w:rPr>
      </w:pPr>
    </w:p>
    <w:p w:rsidR="00FA1063" w:rsidRDefault="00FA1063">
      <w:pPr>
        <w:rPr>
          <w:rFonts w:asciiTheme="majorHAnsi" w:hAnsiTheme="majorHAnsi"/>
          <w:color w:val="548DD4" w:themeColor="text2" w:themeTint="99"/>
          <w:sz w:val="28"/>
          <w:szCs w:val="28"/>
        </w:rPr>
      </w:pPr>
      <w:r>
        <w:rPr>
          <w:rFonts w:asciiTheme="majorHAnsi" w:hAnsiTheme="majorHAnsi"/>
          <w:color w:val="548DD4" w:themeColor="text2" w:themeTint="99"/>
          <w:sz w:val="28"/>
          <w:szCs w:val="28"/>
        </w:rPr>
        <w:br w:type="page"/>
      </w:r>
    </w:p>
    <w:p w:rsidR="00DF26DE" w:rsidRPr="00026E15" w:rsidRDefault="00D81471">
      <w:pPr>
        <w:pStyle w:val="FirstParagraph"/>
        <w:rPr>
          <w:rFonts w:asciiTheme="majorHAnsi" w:hAnsiTheme="majorHAnsi"/>
          <w:color w:val="548DD4" w:themeColor="text2" w:themeTint="99"/>
          <w:sz w:val="28"/>
          <w:szCs w:val="28"/>
        </w:rPr>
      </w:pPr>
      <w:r w:rsidRPr="00026E15">
        <w:rPr>
          <w:rFonts w:asciiTheme="majorHAnsi" w:hAnsiTheme="majorHAnsi"/>
          <w:color w:val="548DD4" w:themeColor="text2" w:themeTint="99"/>
          <w:sz w:val="28"/>
          <w:szCs w:val="28"/>
        </w:rPr>
        <w:lastRenderedPageBreak/>
        <w:t>Plot the data: Energy and popuation</w:t>
      </w:r>
    </w:p>
    <w:p w:rsidR="00DF26DE" w:rsidRDefault="00D81471">
      <w:pPr>
        <w:pStyle w:val="BodyText"/>
      </w:pPr>
      <w:r>
        <w:t>Energy and miles</w:t>
      </w:r>
    </w:p>
    <w:p w:rsidR="00026E15" w:rsidRDefault="00026E15">
      <w:pPr>
        <w:pStyle w:val="BodyText"/>
      </w:pPr>
      <w:r>
        <w:rPr>
          <w:noProof/>
        </w:rPr>
        <w:drawing>
          <wp:inline distT="0" distB="0" distL="0" distR="0" wp14:anchorId="320B8C07" wp14:editId="0007A7B6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Regression_Mini-Project_files/figure-docx/states.data$energy,%20states.data$pop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26DE" w:rsidRDefault="00D81471">
      <w:pPr>
        <w:pStyle w:val="BodyText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Regression_Mini-Project_files/figure-docx/states.data$energy,%20states.data$mile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26DE" w:rsidRDefault="00D81471">
      <w:pPr>
        <w:pStyle w:val="BodyText"/>
      </w:pPr>
      <w:r>
        <w:lastRenderedPageBreak/>
        <w:t>Energy and waste</w:t>
      </w:r>
    </w:p>
    <w:p w:rsidR="00DF26DE" w:rsidRDefault="00D81471">
      <w:pPr>
        <w:pStyle w:val="BodyText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Regression_Mini-Project_files/figure-docx/states.data$energy,%20states.data$waste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26DE" w:rsidRDefault="00D81471">
      <w:pPr>
        <w:pStyle w:val="BodyText"/>
      </w:pPr>
      <w:r>
        <w:t>Energy and toxic waste</w:t>
      </w:r>
    </w:p>
    <w:p w:rsidR="00DF26DE" w:rsidRDefault="00D81471">
      <w:pPr>
        <w:pStyle w:val="BodyText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Regression_Mini-Project_files/figure-docx/states.data$energy,%20states.data$toxic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26DE" w:rsidRDefault="00D81471">
      <w:pPr>
        <w:pStyle w:val="BodyText"/>
      </w:pPr>
      <w:r>
        <w:lastRenderedPageBreak/>
        <w:t>Fit the model</w:t>
      </w:r>
    </w:p>
    <w:p w:rsidR="00DF26DE" w:rsidRDefault="00D81471">
      <w:pPr>
        <w:pStyle w:val="SourceCode"/>
      </w:pPr>
      <w:r>
        <w:rPr>
          <w:rStyle w:val="NormalTok"/>
        </w:rPr>
        <w:t>energy.mo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ates.data$energy ~</w:t>
      </w:r>
      <w:r>
        <w:rPr>
          <w:rStyle w:val="StringTok"/>
        </w:rPr>
        <w:t xml:space="preserve"> </w:t>
      </w:r>
      <w:r>
        <w:rPr>
          <w:rStyle w:val="NormalTok"/>
        </w:rPr>
        <w:t>states.data$metro +</w:t>
      </w:r>
      <w:r>
        <w:rPr>
          <w:rStyle w:val="StringTok"/>
        </w:rPr>
        <w:t xml:space="preserve"> </w:t>
      </w:r>
      <w:r>
        <w:rPr>
          <w:rStyle w:val="NormalTok"/>
        </w:rPr>
        <w:t>states.data$density +</w:t>
      </w:r>
      <w:r>
        <w:rPr>
          <w:rStyle w:val="StringTok"/>
        </w:rPr>
        <w:t xml:space="preserve"> </w:t>
      </w:r>
      <w:r>
        <w:rPr>
          <w:rStyle w:val="NormalTok"/>
        </w:rPr>
        <w:t>states.data$mil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nergy.mod)</w:t>
      </w:r>
    </w:p>
    <w:p w:rsidR="00DF26DE" w:rsidRDefault="00D81471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ates.data$energy ~ states.data$metro + states.data$density +      states.data$mi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7.33  -69.60  -33.74   15.00  588.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</w:t>
      </w:r>
      <w:r>
        <w:br/>
      </w:r>
      <w:r>
        <w:rPr>
          <w:rStyle w:val="VerbatimChar"/>
        </w:rPr>
        <w:t>## (Intercept)         442.9017   228.9018   1.935   0.0592 .</w:t>
      </w:r>
      <w:r>
        <w:br/>
      </w:r>
      <w:r>
        <w:rPr>
          <w:rStyle w:val="VerbatimChar"/>
        </w:rPr>
        <w:t xml:space="preserve">## states.data$metro    -1.4462     1.2271  -1.179   0.2446  </w:t>
      </w:r>
      <w:r>
        <w:br/>
      </w:r>
      <w:r>
        <w:rPr>
          <w:rStyle w:val="VerbatimChar"/>
        </w:rPr>
        <w:t xml:space="preserve">## states.data$density  -0.1183     0.1113  -1.062   0.2937  </w:t>
      </w:r>
      <w:r>
        <w:br/>
      </w:r>
      <w:r>
        <w:rPr>
          <w:rStyle w:val="VerbatimChar"/>
        </w:rPr>
        <w:t xml:space="preserve">## states.data$miles     2.6409    20.6078   0.128   0.8986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1.2 on 46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 xml:space="preserve">## Multiple R-squared:   0.14,  Adjusted R-squared:  0.08388 </w:t>
      </w:r>
      <w:r>
        <w:br/>
      </w:r>
      <w:r>
        <w:rPr>
          <w:rStyle w:val="VerbatimChar"/>
        </w:rPr>
        <w:t>## F-statistic: 2.495 on 3 and 46 DF,  p-value: 0.07158</w:t>
      </w:r>
    </w:p>
    <w:p w:rsidR="00DF26DE" w:rsidRDefault="00D81471">
      <w:pPr>
        <w:pStyle w:val="FirstParagraph"/>
      </w:pPr>
      <w:r>
        <w:t>A revised model</w:t>
      </w:r>
    </w:p>
    <w:p w:rsidR="00DF26DE" w:rsidRDefault="00D81471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states.data$energy ~</w:t>
      </w:r>
      <w:r>
        <w:rPr>
          <w:rStyle w:val="StringTok"/>
        </w:rPr>
        <w:t xml:space="preserve"> </w:t>
      </w:r>
      <w:r>
        <w:rPr>
          <w:rStyle w:val="NormalTok"/>
        </w:rPr>
        <w:t>states.data$metro +</w:t>
      </w:r>
      <w:r>
        <w:rPr>
          <w:rStyle w:val="StringTok"/>
        </w:rPr>
        <w:t xml:space="preserve"> </w:t>
      </w:r>
      <w:r>
        <w:rPr>
          <w:rStyle w:val="NormalTok"/>
        </w:rPr>
        <w:t>states.data$density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states.data$miles)</w:t>
      </w:r>
    </w:p>
    <w:p w:rsidR="00DF26DE" w:rsidRDefault="00D8147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tates.data$energy ~ states.data$metro + states.data$density + </w:t>
      </w:r>
      <w:r>
        <w:br/>
      </w:r>
      <w:r>
        <w:rPr>
          <w:rStyle w:val="VerbatimChar"/>
        </w:rPr>
        <w:t>##     states.data$mi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(Intercept)    states.data$metro  states.data$density  </w:t>
      </w:r>
      <w:r>
        <w:br/>
      </w:r>
      <w:r>
        <w:rPr>
          <w:rStyle w:val="VerbatimChar"/>
        </w:rPr>
        <w:t xml:space="preserve">##            442.9017              -1.4462              -0.1183  </w:t>
      </w:r>
      <w:r>
        <w:br/>
      </w:r>
      <w:r>
        <w:rPr>
          <w:rStyle w:val="VerbatimChar"/>
        </w:rPr>
        <w:t xml:space="preserve">##   states.data$miles  </w:t>
      </w:r>
      <w:r>
        <w:br/>
      </w:r>
      <w:r>
        <w:rPr>
          <w:rStyle w:val="VerbatimChar"/>
        </w:rPr>
        <w:t>##              2.6409</w:t>
      </w:r>
    </w:p>
    <w:p w:rsidR="00FA1063" w:rsidRDefault="00FA1063"/>
    <w:p w:rsidR="00FA1063" w:rsidRDefault="00D81471">
      <w:pPr>
        <w:pStyle w:val="FirstParagraph"/>
      </w:pPr>
      <w:r>
        <w:t xml:space="preserve">Comment: </w:t>
      </w:r>
    </w:p>
    <w:p w:rsidR="00DF26DE" w:rsidRDefault="00D81471">
      <w:pPr>
        <w:pStyle w:val="FirstParagraph"/>
      </w:pPr>
      <w:r>
        <w:t>Enery.mod with extra predictors has a lower adjusted R-squared than energy.mod2 with only one predictor.</w:t>
      </w:r>
    </w:p>
    <w:p w:rsidR="00DF26DE" w:rsidRDefault="00D81471">
      <w:pPr>
        <w:pStyle w:val="Heading2"/>
      </w:pPr>
      <w:bookmarkStart w:id="61" w:name="interactions-and-factors"/>
      <w:bookmarkEnd w:id="61"/>
      <w:r>
        <w:lastRenderedPageBreak/>
        <w:t>Interactions and factors</w:t>
      </w:r>
    </w:p>
    <w:p w:rsidR="00DF26DE" w:rsidRDefault="00D81471">
      <w:pPr>
        <w:pStyle w:val="Heading2"/>
      </w:pPr>
      <w:bookmarkStart w:id="62" w:name="section-12"/>
      <w:bookmarkEnd w:id="62"/>
      <w:r>
        <w:t>══════════════════════════</w:t>
      </w:r>
    </w:p>
    <w:p w:rsidR="00DF26DE" w:rsidRPr="00FA1063" w:rsidRDefault="00D81471" w:rsidP="00FA1063">
      <w:pPr>
        <w:pStyle w:val="Heading1"/>
        <w:spacing w:before="0"/>
        <w:rPr>
          <w:sz w:val="28"/>
          <w:szCs w:val="28"/>
        </w:rPr>
      </w:pPr>
      <w:bookmarkStart w:id="63" w:name="modeling-interactions"/>
      <w:bookmarkEnd w:id="63"/>
      <w:r w:rsidRPr="00FA1063">
        <w:rPr>
          <w:sz w:val="28"/>
          <w:szCs w:val="28"/>
        </w:rPr>
        <w:t>Modeling interactions</w:t>
      </w:r>
    </w:p>
    <w:p w:rsidR="00DF26DE" w:rsidRPr="00FA1063" w:rsidRDefault="00D81471" w:rsidP="00FA1063">
      <w:pPr>
        <w:pStyle w:val="Heading2"/>
        <w:spacing w:before="0"/>
        <w:rPr>
          <w:sz w:val="28"/>
          <w:szCs w:val="28"/>
        </w:rPr>
      </w:pPr>
      <w:bookmarkStart w:id="64" w:name="section-13"/>
      <w:bookmarkEnd w:id="64"/>
      <w:r w:rsidRPr="00FA1063">
        <w:rPr>
          <w:sz w:val="28"/>
          <w:szCs w:val="28"/>
        </w:rPr>
        <w:t>─────────────────────────</w:t>
      </w:r>
    </w:p>
    <w:p w:rsidR="00DF26DE" w:rsidRPr="00FA1063" w:rsidRDefault="00D81471" w:rsidP="00FA1063">
      <w:pPr>
        <w:pStyle w:val="Heading1"/>
        <w:spacing w:before="0"/>
        <w:rPr>
          <w:sz w:val="28"/>
          <w:szCs w:val="28"/>
        </w:rPr>
      </w:pPr>
      <w:bookmarkStart w:id="65" w:name="interactions-allow-us-assess-the-extent-"/>
      <w:bookmarkEnd w:id="65"/>
      <w:r w:rsidRPr="00FA1063">
        <w:rPr>
          <w:sz w:val="28"/>
          <w:szCs w:val="28"/>
        </w:rPr>
        <w:t>Interactions allow us assess the extent to which the association</w:t>
      </w:r>
    </w:p>
    <w:p w:rsidR="00DF26DE" w:rsidRPr="00FA1063" w:rsidRDefault="00D81471" w:rsidP="00FA1063">
      <w:pPr>
        <w:pStyle w:val="Heading1"/>
        <w:spacing w:before="0"/>
        <w:rPr>
          <w:sz w:val="28"/>
          <w:szCs w:val="28"/>
        </w:rPr>
      </w:pPr>
      <w:bookmarkStart w:id="66" w:name="between-one-predictor-and-the-outcome-de"/>
      <w:bookmarkEnd w:id="66"/>
      <w:r w:rsidRPr="00FA1063">
        <w:rPr>
          <w:sz w:val="28"/>
          <w:szCs w:val="28"/>
        </w:rPr>
        <w:t>between one predictor and the outcome depends on a second predictor.</w:t>
      </w:r>
    </w:p>
    <w:p w:rsidR="00DF26DE" w:rsidRPr="00FA1063" w:rsidRDefault="00D81471" w:rsidP="00FA1063">
      <w:pPr>
        <w:pStyle w:val="Heading1"/>
        <w:spacing w:before="0"/>
        <w:rPr>
          <w:sz w:val="28"/>
          <w:szCs w:val="28"/>
        </w:rPr>
      </w:pPr>
      <w:bookmarkStart w:id="67" w:name="for-example-does-the-association-between"/>
      <w:bookmarkEnd w:id="67"/>
      <w:r w:rsidRPr="00FA1063">
        <w:rPr>
          <w:sz w:val="28"/>
          <w:szCs w:val="28"/>
        </w:rPr>
        <w:t>For example: Does the association between expense and SAT scores</w:t>
      </w:r>
    </w:p>
    <w:p w:rsidR="00DF26DE" w:rsidRPr="00FA1063" w:rsidRDefault="00D81471" w:rsidP="00FA1063">
      <w:pPr>
        <w:pStyle w:val="Heading1"/>
        <w:spacing w:before="0"/>
        <w:rPr>
          <w:sz w:val="28"/>
          <w:szCs w:val="28"/>
        </w:rPr>
      </w:pPr>
      <w:bookmarkStart w:id="68" w:name="depend-on-the-median-income-in-the-state"/>
      <w:bookmarkEnd w:id="68"/>
      <w:r w:rsidRPr="00FA1063">
        <w:rPr>
          <w:sz w:val="28"/>
          <w:szCs w:val="28"/>
        </w:rPr>
        <w:t>depend on the median income in the state?</w:t>
      </w:r>
    </w:p>
    <w:p w:rsidR="00DF26DE" w:rsidRDefault="00D81471">
      <w:pPr>
        <w:pStyle w:val="FirstParagraph"/>
      </w:pPr>
      <w:r>
        <w:t>Add the interaction to the model</w:t>
      </w:r>
    </w:p>
    <w:p w:rsidR="00DF26DE" w:rsidRDefault="00D81471">
      <w:pPr>
        <w:pStyle w:val="SourceCode"/>
      </w:pPr>
      <w:r>
        <w:rPr>
          <w:rStyle w:val="NormalTok"/>
        </w:rPr>
        <w:t>sat.expense.by.percen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sa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nse*income, </w:t>
      </w:r>
      <w:r>
        <w:rPr>
          <w:rStyle w:val="DataTypeTok"/>
        </w:rPr>
        <w:t>data=</w:t>
      </w:r>
      <w:r>
        <w:rPr>
          <w:rStyle w:val="NormalTok"/>
        </w:rPr>
        <w:t xml:space="preserve">states.data) </w:t>
      </w:r>
    </w:p>
    <w:p w:rsidR="00DF26DE" w:rsidRDefault="00D81471">
      <w:pPr>
        <w:pStyle w:val="FirstParagraph"/>
      </w:pPr>
      <w:r>
        <w:t>Show the results</w:t>
      </w:r>
    </w:p>
    <w:p w:rsidR="00DF26DE" w:rsidRDefault="00D81471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sat.expense.by.percent)) </w:t>
      </w:r>
    </w:p>
    <w:p w:rsidR="00DF26DE" w:rsidRDefault="00D81471">
      <w:pPr>
        <w:pStyle w:val="SourceCode"/>
        <w:rPr>
          <w:rStyle w:val="VerbatimChar"/>
        </w:rPr>
      </w:pPr>
      <w:r>
        <w:rPr>
          <w:rStyle w:val="VerbatimChar"/>
        </w:rPr>
        <w:t>##                     Estimate   Std. Error   t value     Pr(&gt;|t|)</w:t>
      </w:r>
      <w:r>
        <w:br/>
      </w:r>
      <w:r>
        <w:rPr>
          <w:rStyle w:val="VerbatimChar"/>
        </w:rPr>
        <w:t>## (Intercept)     1.380364e+03 1.720863e+02  8.021351 2.367069e-10</w:t>
      </w:r>
      <w:r>
        <w:br/>
      </w:r>
      <w:r>
        <w:rPr>
          <w:rStyle w:val="VerbatimChar"/>
        </w:rPr>
        <w:t>## expense        -6.384067e-02 3.270087e-02 -1.952262 5.687837e-02</w:t>
      </w:r>
      <w:r>
        <w:br/>
      </w:r>
      <w:r>
        <w:rPr>
          <w:rStyle w:val="VerbatimChar"/>
        </w:rPr>
        <w:t>## income         -1.049785e+01 4.991463e+00 -2.103161 4.083253e-02</w:t>
      </w:r>
      <w:r>
        <w:br/>
      </w:r>
      <w:r>
        <w:rPr>
          <w:rStyle w:val="VerbatimChar"/>
        </w:rPr>
        <w:t>## expense:income  1.384647e-03 8.635529e-04  1.603431 1.155395e-01</w:t>
      </w:r>
    </w:p>
    <w:p w:rsidR="00FA1063" w:rsidRDefault="00FA1063">
      <w:pPr>
        <w:pStyle w:val="SourceCode"/>
      </w:pPr>
    </w:p>
    <w:p w:rsidR="00DF26DE" w:rsidRDefault="00D81471">
      <w:pPr>
        <w:pStyle w:val="Heading2"/>
      </w:pPr>
      <w:bookmarkStart w:id="69" w:name="regression-with-categorical-predictors"/>
      <w:bookmarkEnd w:id="69"/>
      <w:r>
        <w:t>Regression with categorical predictors</w:t>
      </w:r>
    </w:p>
    <w:p w:rsidR="00DF26DE" w:rsidRDefault="00D81471" w:rsidP="00FA1063">
      <w:pPr>
        <w:pStyle w:val="Heading2"/>
        <w:spacing w:before="0"/>
      </w:pPr>
      <w:bookmarkStart w:id="70" w:name="section-14"/>
      <w:bookmarkEnd w:id="70"/>
      <w:r>
        <w:t>──────────────────────────────────────────</w:t>
      </w:r>
    </w:p>
    <w:p w:rsidR="00DF26DE" w:rsidRDefault="00D81471" w:rsidP="00FA1063">
      <w:pPr>
        <w:pStyle w:val="Heading1"/>
        <w:spacing w:before="0"/>
      </w:pPr>
      <w:bookmarkStart w:id="71" w:name="lets-try-to-predict-sat-scores-from-regi"/>
      <w:bookmarkEnd w:id="71"/>
      <w:r>
        <w:t>Let's try to predict SAT scores from region, a categorical variable.</w:t>
      </w:r>
    </w:p>
    <w:p w:rsidR="00DF26DE" w:rsidRDefault="00D81471" w:rsidP="00FA1063">
      <w:pPr>
        <w:pStyle w:val="Heading1"/>
        <w:spacing w:before="0"/>
      </w:pPr>
      <w:bookmarkStart w:id="72" w:name="note-that-you-must-make-sure-r-does-not-"/>
      <w:bookmarkEnd w:id="72"/>
      <w:r>
        <w:t>Note that you must make sure R does not think your categorical</w:t>
      </w:r>
    </w:p>
    <w:p w:rsidR="00DF26DE" w:rsidRDefault="00D81471" w:rsidP="00FA1063">
      <w:pPr>
        <w:pStyle w:val="Heading1"/>
        <w:spacing w:before="0"/>
      </w:pPr>
      <w:bookmarkStart w:id="73" w:name="variable-is-numeric."/>
      <w:bookmarkEnd w:id="73"/>
      <w:r>
        <w:t>variable is numeric.</w:t>
      </w:r>
    </w:p>
    <w:p w:rsidR="00FA1063" w:rsidRPr="00FA1063" w:rsidRDefault="00FA1063" w:rsidP="00FA1063">
      <w:pPr>
        <w:pStyle w:val="BodyText"/>
      </w:pPr>
    </w:p>
    <w:p w:rsidR="00DF26DE" w:rsidRDefault="00D81471" w:rsidP="00FA1063">
      <w:pPr>
        <w:pStyle w:val="Heading1"/>
        <w:spacing w:before="0"/>
      </w:pPr>
      <w:bookmarkStart w:id="74" w:name="make-sure-r-knows-region-is-categorical"/>
      <w:bookmarkEnd w:id="74"/>
      <w:r>
        <w:t>Make sure R knows region is categorical</w:t>
      </w:r>
    </w:p>
    <w:p w:rsidR="00DF26DE" w:rsidRDefault="00D8147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states.data$region)</w:t>
      </w:r>
    </w:p>
    <w:p w:rsidR="00DF26DE" w:rsidRDefault="00D81471">
      <w:pPr>
        <w:pStyle w:val="SourceCode"/>
      </w:pPr>
      <w:r>
        <w:rPr>
          <w:rStyle w:val="VerbatimChar"/>
        </w:rPr>
        <w:t>##  Factor w/ 4 levels "West","N. East",..: 3 1 1 3 1 1 2 3 NA 3 ...</w:t>
      </w:r>
    </w:p>
    <w:p w:rsidR="00DF26DE" w:rsidRDefault="00D81471">
      <w:pPr>
        <w:pStyle w:val="Heading1"/>
      </w:pPr>
      <w:bookmarkStart w:id="75" w:name="add-region-to-the-model"/>
      <w:bookmarkEnd w:id="75"/>
      <w:r>
        <w:t>Add region to the model</w:t>
      </w:r>
    </w:p>
    <w:p w:rsidR="00DF26DE" w:rsidRDefault="00D81471">
      <w:pPr>
        <w:pStyle w:val="SourceCode"/>
      </w:pPr>
      <w:r>
        <w:rPr>
          <w:rStyle w:val="NormalTok"/>
        </w:rPr>
        <w:t>sat.regio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sa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=</w:t>
      </w:r>
      <w:r>
        <w:rPr>
          <w:rStyle w:val="NormalTok"/>
        </w:rPr>
        <w:t xml:space="preserve">states.data) </w:t>
      </w:r>
    </w:p>
    <w:p w:rsidR="00DF26DE" w:rsidRDefault="00D81471">
      <w:pPr>
        <w:pStyle w:val="Heading1"/>
      </w:pPr>
      <w:bookmarkStart w:id="76" w:name="show-the-results"/>
      <w:bookmarkEnd w:id="76"/>
      <w:r>
        <w:lastRenderedPageBreak/>
        <w:t>Show the results</w:t>
      </w:r>
    </w:p>
    <w:p w:rsidR="00DF26DE" w:rsidRDefault="00D81471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sat.region))</w:t>
      </w:r>
    </w:p>
    <w:p w:rsidR="00DF26DE" w:rsidRDefault="00D81471">
      <w:pPr>
        <w:pStyle w:val="SourceCode"/>
      </w:pPr>
      <w:r>
        <w:rPr>
          <w:rStyle w:val="VerbatimChar"/>
        </w:rPr>
        <w:t>##                Estimate Std. Error    t value     Pr(&gt;|t|)</w:t>
      </w:r>
      <w:r>
        <w:br/>
      </w:r>
      <w:r>
        <w:rPr>
          <w:rStyle w:val="VerbatimChar"/>
        </w:rPr>
        <w:t>## (Intercept)   946.30769   14.79582 63.9577807 1.352577e-46</w:t>
      </w:r>
      <w:r>
        <w:br/>
      </w:r>
      <w:r>
        <w:rPr>
          <w:rStyle w:val="VerbatimChar"/>
        </w:rPr>
        <w:t>## regionN. East -56.75214   23.13285 -2.4533141 1.800383e-02</w:t>
      </w:r>
      <w:r>
        <w:br/>
      </w:r>
      <w:r>
        <w:rPr>
          <w:rStyle w:val="VerbatimChar"/>
        </w:rPr>
        <w:t>## regionSouth   -16.30769   19.91948 -0.8186806 4.171898e-01</w:t>
      </w:r>
      <w:r>
        <w:br/>
      </w:r>
      <w:r>
        <w:rPr>
          <w:rStyle w:val="VerbatimChar"/>
        </w:rPr>
        <w:t>## regionMidwest  63.77564   21.35592  2.9863209 4.514152e-03</w:t>
      </w:r>
    </w:p>
    <w:p w:rsidR="00DF26DE" w:rsidRDefault="00D81471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sat.region)</w:t>
      </w:r>
    </w:p>
    <w:p w:rsidR="00DF26DE" w:rsidRDefault="00D81471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sat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region     3  82049 27349.8  9.6102 4.859e-05 ***</w:t>
      </w:r>
      <w:r>
        <w:br/>
      </w:r>
      <w:r>
        <w:rPr>
          <w:rStyle w:val="VerbatimChar"/>
        </w:rPr>
        <w:t xml:space="preserve">## Residuals 46 130912  2845.9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F26DE" w:rsidRDefault="00D81471">
      <w:pPr>
        <w:pStyle w:val="Heading2"/>
      </w:pPr>
      <w:bookmarkStart w:id="77" w:name="setting-factor-reference-groups-and-cont"/>
      <w:bookmarkEnd w:id="77"/>
      <w:r>
        <w:t>Setting factor reference groups and contrasts</w:t>
      </w:r>
    </w:p>
    <w:p w:rsidR="00DF26DE" w:rsidRDefault="00D81471" w:rsidP="00FA1063">
      <w:pPr>
        <w:pStyle w:val="Heading2"/>
        <w:spacing w:before="0"/>
      </w:pPr>
      <w:bookmarkStart w:id="78" w:name="section-15"/>
      <w:bookmarkEnd w:id="78"/>
      <w:r>
        <w:t>─────────────────────────────────────────────────</w:t>
      </w:r>
    </w:p>
    <w:p w:rsidR="00DF26DE" w:rsidRDefault="00D81471" w:rsidP="00FA1063">
      <w:pPr>
        <w:pStyle w:val="Heading1"/>
        <w:spacing w:before="0"/>
      </w:pPr>
      <w:bookmarkStart w:id="79" w:name="in-the-previous-example-we-use-the-defau"/>
      <w:bookmarkEnd w:id="79"/>
      <w:r>
        <w:t>In the previous example we use the default contrasts for region. The</w:t>
      </w:r>
    </w:p>
    <w:p w:rsidR="00DF26DE" w:rsidRDefault="00D81471" w:rsidP="00FA1063">
      <w:pPr>
        <w:pStyle w:val="Heading1"/>
        <w:spacing w:before="0"/>
      </w:pPr>
      <w:bookmarkStart w:id="80" w:name="default-in-r-is-treatment-contrasts-with"/>
      <w:bookmarkEnd w:id="80"/>
      <w:r>
        <w:t>default in R is treatment contrasts, with the first level as the</w:t>
      </w:r>
    </w:p>
    <w:p w:rsidR="00DF26DE" w:rsidRDefault="00D81471" w:rsidP="00FA1063">
      <w:pPr>
        <w:pStyle w:val="Heading1"/>
        <w:spacing w:before="0"/>
      </w:pPr>
      <w:bookmarkStart w:id="81" w:name="reference.-we-can-change-the-reference-g"/>
      <w:bookmarkEnd w:id="81"/>
      <w:r>
        <w:t>reference. We can change the reference group or use another coding</w:t>
      </w:r>
    </w:p>
    <w:p w:rsidR="00DF26DE" w:rsidRDefault="00D81471" w:rsidP="00FA1063">
      <w:pPr>
        <w:pStyle w:val="Heading1"/>
        <w:spacing w:before="0"/>
      </w:pPr>
      <w:bookmarkStart w:id="82" w:name="scheme-using-the-c-function."/>
      <w:bookmarkEnd w:id="82"/>
      <w:r>
        <w:t>scheme using the `C' function.</w:t>
      </w:r>
    </w:p>
    <w:p w:rsidR="00DF26DE" w:rsidRPr="00FA1063" w:rsidRDefault="00D81471">
      <w:pPr>
        <w:pStyle w:val="Heading1"/>
        <w:rPr>
          <w:sz w:val="24"/>
          <w:szCs w:val="24"/>
        </w:rPr>
      </w:pPr>
      <w:bookmarkStart w:id="83" w:name="print-default-contrasts"/>
      <w:bookmarkEnd w:id="83"/>
      <w:r w:rsidRPr="00FA1063">
        <w:rPr>
          <w:sz w:val="24"/>
          <w:szCs w:val="24"/>
        </w:rPr>
        <w:t>Print default contrasts</w:t>
      </w:r>
    </w:p>
    <w:p w:rsidR="00DF26DE" w:rsidRDefault="00D81471">
      <w:pPr>
        <w:pStyle w:val="SourceCode"/>
      </w:pPr>
      <w:r>
        <w:rPr>
          <w:rStyle w:val="KeywordTok"/>
        </w:rPr>
        <w:t>contrasts</w:t>
      </w:r>
      <w:r>
        <w:rPr>
          <w:rStyle w:val="NormalTok"/>
        </w:rPr>
        <w:t>(states.data$region)</w:t>
      </w:r>
    </w:p>
    <w:p w:rsidR="00DF26DE" w:rsidRDefault="00D81471">
      <w:pPr>
        <w:pStyle w:val="SourceCode"/>
      </w:pPr>
      <w:r>
        <w:rPr>
          <w:rStyle w:val="VerbatimChar"/>
        </w:rPr>
        <w:t>##         N. East South Midwest</w:t>
      </w:r>
      <w:r>
        <w:br/>
      </w:r>
      <w:r>
        <w:rPr>
          <w:rStyle w:val="VerbatimChar"/>
        </w:rPr>
        <w:t>## West          0     0       0</w:t>
      </w:r>
      <w:r>
        <w:br/>
      </w:r>
      <w:r>
        <w:rPr>
          <w:rStyle w:val="VerbatimChar"/>
        </w:rPr>
        <w:t>## N. East       1     0       0</w:t>
      </w:r>
      <w:r>
        <w:br/>
      </w:r>
      <w:r>
        <w:rPr>
          <w:rStyle w:val="VerbatimChar"/>
        </w:rPr>
        <w:t>## South         0     1       0</w:t>
      </w:r>
      <w:r>
        <w:br/>
      </w:r>
      <w:r>
        <w:rPr>
          <w:rStyle w:val="VerbatimChar"/>
        </w:rPr>
        <w:t>## Midwest       0     0       1</w:t>
      </w:r>
    </w:p>
    <w:p w:rsidR="00DF26DE" w:rsidRPr="00FA1063" w:rsidRDefault="00D81471">
      <w:pPr>
        <w:pStyle w:val="Heading1"/>
        <w:rPr>
          <w:sz w:val="24"/>
          <w:szCs w:val="24"/>
        </w:rPr>
      </w:pPr>
      <w:bookmarkStart w:id="84" w:name="change-the-reference-group"/>
      <w:bookmarkEnd w:id="84"/>
      <w:r w:rsidRPr="00FA1063">
        <w:rPr>
          <w:sz w:val="24"/>
          <w:szCs w:val="24"/>
        </w:rPr>
        <w:t>Change the reference group</w:t>
      </w:r>
    </w:p>
    <w:p w:rsidR="00DF26DE" w:rsidRDefault="00D81471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csat ~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region, </w:t>
      </w:r>
      <w:r>
        <w:rPr>
          <w:rStyle w:val="DataTypeTok"/>
        </w:rPr>
        <w:t>base=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states.data)))</w:t>
      </w:r>
    </w:p>
    <w:p w:rsidR="00DF26DE" w:rsidRDefault="00D81471">
      <w:pPr>
        <w:pStyle w:val="SourceCode"/>
      </w:pPr>
      <w:r>
        <w:rPr>
          <w:rStyle w:val="VerbatimChar"/>
        </w:rPr>
        <w:t>##                        Estimate Std. Error   t value     Pr(&gt;|t|)</w:t>
      </w:r>
      <w:r>
        <w:br/>
      </w:r>
      <w:r>
        <w:rPr>
          <w:rStyle w:val="VerbatimChar"/>
        </w:rPr>
        <w:t>## (Intercept)          1010.08333   15.39998 65.589930 4.296307e-47</w:t>
      </w:r>
      <w:r>
        <w:br/>
      </w:r>
      <w:r>
        <w:rPr>
          <w:rStyle w:val="VerbatimChar"/>
        </w:rPr>
        <w:t>## C(region, base = 4)1  -63.77564   21.35592 -2.986321 4.514152e-03</w:t>
      </w:r>
      <w:r>
        <w:br/>
      </w:r>
      <w:r>
        <w:rPr>
          <w:rStyle w:val="VerbatimChar"/>
        </w:rPr>
        <w:t>## C(region, base = 4)2 -120.52778   23.52385 -5.123641 5.798399e-06</w:t>
      </w:r>
      <w:r>
        <w:br/>
      </w:r>
      <w:r>
        <w:rPr>
          <w:rStyle w:val="VerbatimChar"/>
        </w:rPr>
        <w:t>## C(region, base = 4)3  -80.08333   20.37225 -3.931000 2.826007e-04</w:t>
      </w:r>
    </w:p>
    <w:p w:rsidR="00DF26DE" w:rsidRPr="00FA1063" w:rsidRDefault="00D81471">
      <w:pPr>
        <w:pStyle w:val="Heading1"/>
        <w:rPr>
          <w:sz w:val="24"/>
          <w:szCs w:val="24"/>
        </w:rPr>
      </w:pPr>
      <w:bookmarkStart w:id="85" w:name="change-the-coding-scheme"/>
      <w:bookmarkEnd w:id="85"/>
      <w:r w:rsidRPr="00FA1063">
        <w:rPr>
          <w:sz w:val="24"/>
          <w:szCs w:val="24"/>
        </w:rPr>
        <w:lastRenderedPageBreak/>
        <w:t>Change the coding scheme</w:t>
      </w:r>
    </w:p>
    <w:p w:rsidR="00DF26DE" w:rsidRDefault="00D81471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csat ~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region, contr.helmert), </w:t>
      </w:r>
      <w:r>
        <w:rPr>
          <w:rStyle w:val="DataTypeTok"/>
        </w:rPr>
        <w:t>data=</w:t>
      </w:r>
      <w:r>
        <w:rPr>
          <w:rStyle w:val="NormalTok"/>
        </w:rPr>
        <w:t>states.data)))</w:t>
      </w:r>
    </w:p>
    <w:p w:rsidR="00DF26DE" w:rsidRDefault="00D81471">
      <w:pPr>
        <w:pStyle w:val="SourceCode"/>
      </w:pPr>
      <w:r>
        <w:rPr>
          <w:rStyle w:val="VerbatimChar"/>
        </w:rPr>
        <w:t>##                             Estimate Std. Error     t value     Pr(&gt;|t|)</w:t>
      </w:r>
      <w:r>
        <w:br/>
      </w:r>
      <w:r>
        <w:rPr>
          <w:rStyle w:val="VerbatimChar"/>
        </w:rPr>
        <w:t>## (Intercept)               943.986645   7.706155 122.4977451 1.689670e-59</w:t>
      </w:r>
      <w:r>
        <w:br/>
      </w:r>
      <w:r>
        <w:rPr>
          <w:rStyle w:val="VerbatimChar"/>
        </w:rPr>
        <w:t>## C(region, contr.helmert)1 -28.376068  11.566423  -2.4533141 1.800383e-02</w:t>
      </w:r>
      <w:r>
        <w:br/>
      </w:r>
      <w:r>
        <w:rPr>
          <w:rStyle w:val="VerbatimChar"/>
        </w:rPr>
        <w:t>## C(region, contr.helmert)2   4.022792   5.884552   0.6836191 4.976450e-01</w:t>
      </w:r>
      <w:r>
        <w:br/>
      </w:r>
      <w:r>
        <w:rPr>
          <w:rStyle w:val="VerbatimChar"/>
        </w:rPr>
        <w:t>## C(region, contr.helmert)3  22.032229   4.446777   4.9546509 1.023364e-05</w:t>
      </w:r>
    </w:p>
    <w:p w:rsidR="00FA1063" w:rsidRDefault="00FA1063">
      <w:pPr>
        <w:rPr>
          <w:rFonts w:asciiTheme="majorHAnsi" w:eastAsiaTheme="majorEastAsia" w:hAnsiTheme="majorHAnsi" w:cstheme="majorBidi"/>
          <w:b/>
          <w:bCs/>
          <w:color w:val="C0504D" w:themeColor="accent2"/>
          <w:sz w:val="32"/>
          <w:szCs w:val="32"/>
        </w:rPr>
      </w:pPr>
      <w:bookmarkStart w:id="86" w:name="original-coding-begins-here--"/>
      <w:bookmarkEnd w:id="86"/>
      <w:r>
        <w:rPr>
          <w:color w:val="C0504D" w:themeColor="accent2"/>
          <w:sz w:val="32"/>
          <w:szCs w:val="32"/>
        </w:rPr>
        <w:br w:type="page"/>
      </w:r>
    </w:p>
    <w:p w:rsidR="00DF26DE" w:rsidRPr="00FA1063" w:rsidRDefault="00D81471">
      <w:pPr>
        <w:pStyle w:val="Heading3"/>
        <w:rPr>
          <w:color w:val="C0504D" w:themeColor="accent2"/>
          <w:sz w:val="32"/>
          <w:szCs w:val="32"/>
        </w:rPr>
      </w:pPr>
      <w:r w:rsidRPr="00FA1063">
        <w:rPr>
          <w:color w:val="C0504D" w:themeColor="accent2"/>
          <w:sz w:val="32"/>
          <w:szCs w:val="32"/>
        </w:rPr>
        <w:lastRenderedPageBreak/>
        <w:t>Original coding begins here--</w:t>
      </w:r>
    </w:p>
    <w:p w:rsidR="00DF26DE" w:rsidRDefault="00D81471">
      <w:pPr>
        <w:pStyle w:val="Heading2"/>
      </w:pPr>
      <w:bookmarkStart w:id="87" w:name="exercise-interactions-and-factors"/>
      <w:bookmarkEnd w:id="87"/>
      <w:r>
        <w:t>Exercise: interactions and factors</w:t>
      </w:r>
    </w:p>
    <w:p w:rsidR="00DF26DE" w:rsidRDefault="00D81471">
      <w:pPr>
        <w:pStyle w:val="Heading2"/>
      </w:pPr>
      <w:bookmarkStart w:id="88" w:name="section-16"/>
      <w:bookmarkEnd w:id="88"/>
      <w:r>
        <w:t>────────────────────────────────────────</w:t>
      </w:r>
    </w:p>
    <w:p w:rsidR="00DF26DE" w:rsidRPr="00FA1063" w:rsidRDefault="00D81471" w:rsidP="00FA1063">
      <w:pPr>
        <w:pStyle w:val="Heading1"/>
        <w:spacing w:before="0"/>
        <w:rPr>
          <w:sz w:val="28"/>
          <w:szCs w:val="28"/>
        </w:rPr>
      </w:pPr>
      <w:bookmarkStart w:id="89" w:name="use-the-states-data-set."/>
      <w:bookmarkEnd w:id="89"/>
      <w:r w:rsidRPr="00FA1063">
        <w:rPr>
          <w:sz w:val="28"/>
          <w:szCs w:val="28"/>
        </w:rPr>
        <w:t>Use the states data set.</w:t>
      </w:r>
    </w:p>
    <w:p w:rsidR="00DF26DE" w:rsidRPr="00FA1063" w:rsidRDefault="00D81471" w:rsidP="00FA1063">
      <w:pPr>
        <w:pStyle w:val="Heading1"/>
        <w:spacing w:before="0"/>
        <w:rPr>
          <w:sz w:val="28"/>
          <w:szCs w:val="28"/>
        </w:rPr>
      </w:pPr>
      <w:bookmarkStart w:id="90" w:name="add-on-to-the-regression-equation-that-y"/>
      <w:bookmarkEnd w:id="90"/>
      <w:r w:rsidRPr="00FA1063">
        <w:rPr>
          <w:sz w:val="28"/>
          <w:szCs w:val="28"/>
        </w:rPr>
        <w:t>1. Add on to the regression equation that you created in exercise 1 by</w:t>
      </w:r>
    </w:p>
    <w:p w:rsidR="00DF26DE" w:rsidRPr="00FA1063" w:rsidRDefault="00FA1063" w:rsidP="00FA1063">
      <w:pPr>
        <w:pStyle w:val="Heading1"/>
        <w:spacing w:before="0"/>
        <w:rPr>
          <w:sz w:val="28"/>
          <w:szCs w:val="28"/>
        </w:rPr>
      </w:pPr>
      <w:bookmarkStart w:id="91" w:name="generating-an-interaction-term-and-testi"/>
      <w:bookmarkEnd w:id="91"/>
      <w:r>
        <w:rPr>
          <w:sz w:val="28"/>
          <w:szCs w:val="28"/>
        </w:rPr>
        <w:t xml:space="preserve">    </w:t>
      </w:r>
      <w:r w:rsidR="00D81471" w:rsidRPr="00FA1063">
        <w:rPr>
          <w:sz w:val="28"/>
          <w:szCs w:val="28"/>
        </w:rPr>
        <w:t>generating an interaction term and testing the interaction.</w:t>
      </w:r>
    </w:p>
    <w:p w:rsidR="00FA1063" w:rsidRDefault="00FA1063">
      <w:pPr>
        <w:pStyle w:val="SourceCode"/>
        <w:rPr>
          <w:rStyle w:val="NormalTok"/>
        </w:rPr>
      </w:pPr>
    </w:p>
    <w:p w:rsidR="00FA1063" w:rsidRDefault="00D81471">
      <w:pPr>
        <w:pStyle w:val="SourceCode"/>
        <w:rPr>
          <w:rStyle w:val="KeywordTok"/>
        </w:rPr>
      </w:pPr>
      <w:r>
        <w:rPr>
          <w:rStyle w:val="NormalTok"/>
        </w:rPr>
        <w:t>energy.mo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ates.data$energy ~</w:t>
      </w:r>
      <w:r>
        <w:rPr>
          <w:rStyle w:val="StringTok"/>
        </w:rPr>
        <w:t xml:space="preserve"> </w:t>
      </w:r>
      <w:r>
        <w:rPr>
          <w:rStyle w:val="NormalTok"/>
        </w:rPr>
        <w:t>states.data$pop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s.data$area, </w:t>
      </w:r>
      <w:r>
        <w:rPr>
          <w:rStyle w:val="DataTypeTok"/>
        </w:rPr>
        <w:t>data=</w:t>
      </w:r>
      <w:r>
        <w:rPr>
          <w:rStyle w:val="NormalTok"/>
        </w:rPr>
        <w:t>states.data)</w:t>
      </w:r>
      <w:r>
        <w:br/>
      </w:r>
    </w:p>
    <w:p w:rsidR="00DF26DE" w:rsidRDefault="00D81471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energy.mod))</w:t>
      </w:r>
    </w:p>
    <w:p w:rsidR="00DF26DE" w:rsidRDefault="00D81471">
      <w:pPr>
        <w:pStyle w:val="SourceCode"/>
      </w:pPr>
      <w:r>
        <w:rPr>
          <w:rStyle w:val="VerbatimChar"/>
        </w:rPr>
        <w:t>##                                       Estimate   Std. Error     t value</w:t>
      </w:r>
      <w:r>
        <w:br/>
      </w:r>
      <w:r>
        <w:rPr>
          <w:rStyle w:val="VerbatimChar"/>
        </w:rPr>
        <w:t>## (Intercept)                       3.029774e+02 2.838904e+01 10.67233658</w:t>
      </w:r>
      <w:r>
        <w:br/>
      </w:r>
      <w:r>
        <w:rPr>
          <w:rStyle w:val="VerbatimChar"/>
        </w:rPr>
        <w:t>## states.data$pop                  -6.288445e-06 5.187475e-06 -1.21223613</w:t>
      </w:r>
      <w:r>
        <w:br/>
      </w:r>
      <w:r>
        <w:rPr>
          <w:rStyle w:val="VerbatimChar"/>
        </w:rPr>
        <w:t>## states.data$area                  1.176763e-03 2.079198e-04  5.65969696</w:t>
      </w:r>
      <w:r>
        <w:br/>
      </w:r>
      <w:r>
        <w:rPr>
          <w:rStyle w:val="VerbatimChar"/>
        </w:rPr>
        <w:t>## states.data$pop:states.data$area -1.392399e-12 3.438859e-11 -0.04049015</w:t>
      </w:r>
      <w:r>
        <w:br/>
      </w:r>
      <w:r>
        <w:rPr>
          <w:rStyle w:val="VerbatimChar"/>
        </w:rPr>
        <w:t>##                                      Pr(&gt;|t|)</w:t>
      </w:r>
      <w:r>
        <w:br/>
      </w:r>
      <w:r>
        <w:rPr>
          <w:rStyle w:val="VerbatimChar"/>
        </w:rPr>
        <w:t>## (Intercept)                      4.934838e-14</w:t>
      </w:r>
      <w:r>
        <w:br/>
      </w:r>
      <w:r>
        <w:rPr>
          <w:rStyle w:val="VerbatimChar"/>
        </w:rPr>
        <w:t>## states.data$pop                  2.316117e-01</w:t>
      </w:r>
      <w:r>
        <w:br/>
      </w:r>
      <w:r>
        <w:rPr>
          <w:rStyle w:val="VerbatimChar"/>
        </w:rPr>
        <w:t>## states.data$area                 9.343431e-07</w:t>
      </w:r>
      <w:r>
        <w:br/>
      </w:r>
      <w:r>
        <w:rPr>
          <w:rStyle w:val="VerbatimChar"/>
        </w:rPr>
        <w:t>## states.data$pop:states.data$area 9.678776e-01</w:t>
      </w:r>
    </w:p>
    <w:p w:rsidR="00DF26DE" w:rsidRDefault="00D8147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Regression_Mini-Project_files/figure-docx/energy.mod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Regression_Mini-Project_files/figure-docx/energy.mod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Regression_Mini-Project_files/figure-docx/energy.mod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Regression_Mini-Project_files/figure-docx/energy.mod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1063" w:rsidRDefault="00FA1063">
      <w:pPr>
        <w:rPr>
          <w:rStyle w:val="KeywordTok"/>
        </w:rPr>
      </w:pPr>
      <w:r>
        <w:rPr>
          <w:rStyle w:val="KeywordTok"/>
        </w:rPr>
        <w:br w:type="page"/>
      </w:r>
    </w:p>
    <w:p w:rsidR="00DF26DE" w:rsidRDefault="00D81471">
      <w:pPr>
        <w:pStyle w:val="SourceCode"/>
      </w:pPr>
      <w:r>
        <w:rPr>
          <w:rStyle w:val="KeywordTok"/>
        </w:rPr>
        <w:lastRenderedPageBreak/>
        <w:t>coe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energy.mod))</w:t>
      </w:r>
    </w:p>
    <w:p w:rsidR="00DF26DE" w:rsidRDefault="00D81471">
      <w:pPr>
        <w:pStyle w:val="SourceCode"/>
      </w:pPr>
      <w:r>
        <w:rPr>
          <w:rStyle w:val="VerbatimChar"/>
        </w:rPr>
        <w:t>##                                       Estimate   Std. Error     t value</w:t>
      </w:r>
      <w:r>
        <w:br/>
      </w:r>
      <w:r>
        <w:rPr>
          <w:rStyle w:val="VerbatimChar"/>
        </w:rPr>
        <w:t>## (Intercept)                       3.029774e+02 2.838904e+01 10.67233658</w:t>
      </w:r>
      <w:r>
        <w:br/>
      </w:r>
      <w:r>
        <w:rPr>
          <w:rStyle w:val="VerbatimChar"/>
        </w:rPr>
        <w:t>## states.data$pop                  -6.288445e-06 5.187475e-06 -1.21223613</w:t>
      </w:r>
      <w:r>
        <w:br/>
      </w:r>
      <w:r>
        <w:rPr>
          <w:rStyle w:val="VerbatimChar"/>
        </w:rPr>
        <w:t>## states.data$area                  1.176763e-03 2.079198e-04  5.65969696</w:t>
      </w:r>
      <w:r>
        <w:br/>
      </w:r>
      <w:r>
        <w:rPr>
          <w:rStyle w:val="VerbatimChar"/>
        </w:rPr>
        <w:t>## states.data$pop:states.data$area -1.392399e-12 3.438859e-11 -0.04049015</w:t>
      </w:r>
      <w:r>
        <w:br/>
      </w:r>
      <w:r>
        <w:rPr>
          <w:rStyle w:val="VerbatimChar"/>
        </w:rPr>
        <w:t>##                                      Pr(&gt;|t|)</w:t>
      </w:r>
      <w:r>
        <w:br/>
      </w:r>
      <w:r>
        <w:rPr>
          <w:rStyle w:val="VerbatimChar"/>
        </w:rPr>
        <w:t>## (Intercept)                      4.934838e-14</w:t>
      </w:r>
      <w:r>
        <w:br/>
      </w:r>
      <w:r>
        <w:rPr>
          <w:rStyle w:val="VerbatimChar"/>
        </w:rPr>
        <w:t>## states.data$pop                  2.316117e-01</w:t>
      </w:r>
      <w:r>
        <w:br/>
      </w:r>
      <w:r>
        <w:rPr>
          <w:rStyle w:val="VerbatimChar"/>
        </w:rPr>
        <w:t>## states.data$area                 9.343431e-07</w:t>
      </w:r>
      <w:r>
        <w:br/>
      </w:r>
      <w:r>
        <w:rPr>
          <w:rStyle w:val="VerbatimChar"/>
        </w:rPr>
        <w:t>## states.data$pop:states.data$area 9.678776e-01</w:t>
      </w:r>
    </w:p>
    <w:p w:rsidR="00DF26DE" w:rsidRPr="00FA1063" w:rsidRDefault="00D81471" w:rsidP="00FA1063">
      <w:pPr>
        <w:pStyle w:val="Heading1"/>
        <w:spacing w:before="0"/>
        <w:rPr>
          <w:sz w:val="28"/>
          <w:szCs w:val="28"/>
        </w:rPr>
      </w:pPr>
      <w:bookmarkStart w:id="92" w:name="try-adding-region-to-the-model.-are-ther"/>
      <w:bookmarkEnd w:id="92"/>
      <w:r w:rsidRPr="00FA1063">
        <w:rPr>
          <w:sz w:val="28"/>
          <w:szCs w:val="28"/>
        </w:rPr>
        <w:t>2. Try adding region to the model. Are there significant differences</w:t>
      </w:r>
    </w:p>
    <w:p w:rsidR="00DF26DE" w:rsidRDefault="00D81471" w:rsidP="00FA1063">
      <w:pPr>
        <w:pStyle w:val="Heading1"/>
        <w:spacing w:before="0"/>
      </w:pPr>
      <w:bookmarkStart w:id="93" w:name="across-the-four-regions"/>
      <w:bookmarkEnd w:id="93"/>
      <w:r>
        <w:t>across the four regions?</w:t>
      </w:r>
    </w:p>
    <w:p w:rsidR="00D503C9" w:rsidRDefault="00D503C9">
      <w:pPr>
        <w:pStyle w:val="SourceCode"/>
        <w:rPr>
          <w:rStyle w:val="NormalTok"/>
        </w:rPr>
      </w:pPr>
    </w:p>
    <w:p w:rsidR="00D503C9" w:rsidRDefault="00D81471">
      <w:pPr>
        <w:pStyle w:val="SourceCode"/>
        <w:rPr>
          <w:rStyle w:val="KeywordTok"/>
        </w:rPr>
      </w:pPr>
      <w:r>
        <w:rPr>
          <w:rStyle w:val="NormalTok"/>
        </w:rPr>
        <w:t>energy.mod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ates.data$energy ~</w:t>
      </w:r>
      <w:r>
        <w:rPr>
          <w:rStyle w:val="StringTok"/>
        </w:rPr>
        <w:t xml:space="preserve"> </w:t>
      </w:r>
      <w:r>
        <w:rPr>
          <w:rStyle w:val="NormalTok"/>
        </w:rPr>
        <w:t>states.data$metro +</w:t>
      </w:r>
      <w:r>
        <w:rPr>
          <w:rStyle w:val="StringTok"/>
        </w:rPr>
        <w:t xml:space="preserve"> </w:t>
      </w:r>
      <w:r>
        <w:rPr>
          <w:rStyle w:val="NormalTok"/>
        </w:rPr>
        <w:t>states.data$density +</w:t>
      </w:r>
      <w:r>
        <w:rPr>
          <w:rStyle w:val="StringTok"/>
        </w:rPr>
        <w:t xml:space="preserve"> </w:t>
      </w:r>
      <w:r>
        <w:rPr>
          <w:rStyle w:val="NormalTok"/>
        </w:rPr>
        <w:t>states.data$miles +</w:t>
      </w:r>
      <w:r>
        <w:rPr>
          <w:rStyle w:val="StringTok"/>
        </w:rPr>
        <w:t xml:space="preserve"> </w:t>
      </w:r>
      <w:r>
        <w:rPr>
          <w:rStyle w:val="NormalTok"/>
        </w:rPr>
        <w:t>states.data$region)</w:t>
      </w:r>
      <w:r>
        <w:br/>
      </w:r>
    </w:p>
    <w:p w:rsidR="00DF26DE" w:rsidRDefault="00D81471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energy.mod3))</w:t>
      </w:r>
    </w:p>
    <w:p w:rsidR="00DF26DE" w:rsidRDefault="00D81471">
      <w:pPr>
        <w:pStyle w:val="SourceCode"/>
      </w:pPr>
      <w:r>
        <w:rPr>
          <w:rStyle w:val="VerbatimChar"/>
        </w:rPr>
        <w:t>##                                Estimate  Std. Error    t value   Pr(&gt;|t|)</w:t>
      </w:r>
      <w:r>
        <w:br/>
      </w:r>
      <w:r>
        <w:rPr>
          <w:rStyle w:val="VerbatimChar"/>
        </w:rPr>
        <w:t>## (Intercept)                636.68378162 245.4176158  2.5942872 0.01290973</w:t>
      </w:r>
      <w:r>
        <w:br/>
      </w:r>
      <w:r>
        <w:rPr>
          <w:rStyle w:val="VerbatimChar"/>
        </w:rPr>
        <w:t>## states.data$metro           -2.36303503   1.2915234 -1.8296494 0.07424112</w:t>
      </w:r>
      <w:r>
        <w:br/>
      </w:r>
      <w:r>
        <w:rPr>
          <w:rStyle w:val="VerbatimChar"/>
        </w:rPr>
        <w:t>## states.data$density          0.03849528   0.1430191  0.2691618 0.78909254</w:t>
      </w:r>
      <w:r>
        <w:br/>
      </w:r>
      <w:r>
        <w:rPr>
          <w:rStyle w:val="VerbatimChar"/>
        </w:rPr>
        <w:t>## states.data$miles           -9.31951252  21.5856905 -0.4317449 0.66808398</w:t>
      </w:r>
      <w:r>
        <w:br/>
      </w:r>
      <w:r>
        <w:rPr>
          <w:rStyle w:val="VerbatimChar"/>
        </w:rPr>
        <w:t>## states.data$regionN. East -156.04967990  82.1351593 -1.8999133 0.06416398</w:t>
      </w:r>
      <w:r>
        <w:br/>
      </w:r>
      <w:r>
        <w:rPr>
          <w:rStyle w:val="VerbatimChar"/>
        </w:rPr>
        <w:t>## states.data$regionSouth    -25.09299582  54.0558457 -0.4642050 0.64484256</w:t>
      </w:r>
      <w:r>
        <w:br/>
      </w:r>
      <w:r>
        <w:rPr>
          <w:rStyle w:val="VerbatimChar"/>
        </w:rPr>
        <w:t>## states.data$regionMidwest  -69.82374799  56.7612911 -1.2301297 0.22533620</w:t>
      </w:r>
    </w:p>
    <w:p w:rsidR="00D503C9" w:rsidRDefault="00D503C9">
      <w:pPr>
        <w:pStyle w:val="FirstParagraph"/>
      </w:pPr>
    </w:p>
    <w:p w:rsidR="00D503C9" w:rsidRDefault="00D503C9">
      <w:pPr>
        <w:pStyle w:val="FirstParagraph"/>
      </w:pPr>
    </w:p>
    <w:p w:rsidR="00DF26DE" w:rsidRDefault="00D81471">
      <w:pPr>
        <w:pStyle w:val="FirstParagraph"/>
      </w:pPr>
      <w:r>
        <w:t>Interpretation of exercise results: I would interpret this coefficient table to mean there are no significant reationships in this model. The small t values are not high enough to indicate the null hypothesis can be rejected. The standard deviations for most variables are too high. Pr(&gt;|t|) are high enough in most cases are high enough to say the observed results are due to chance. None of the p-values are indicated by asterisks to be significant.</w:t>
      </w:r>
    </w:p>
    <w:sectPr w:rsidR="00DF26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1DB7" w:rsidRDefault="00051DB7">
      <w:pPr>
        <w:spacing w:after="0"/>
      </w:pPr>
      <w:r>
        <w:separator/>
      </w:r>
    </w:p>
  </w:endnote>
  <w:endnote w:type="continuationSeparator" w:id="0">
    <w:p w:rsidR="00051DB7" w:rsidRDefault="00051D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1DB7" w:rsidRDefault="00051DB7">
      <w:r>
        <w:separator/>
      </w:r>
    </w:p>
  </w:footnote>
  <w:footnote w:type="continuationSeparator" w:id="0">
    <w:p w:rsidR="00051DB7" w:rsidRDefault="00051D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3EFA5F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9569E53"/>
    <w:multiLevelType w:val="multilevel"/>
    <w:tmpl w:val="4A18EE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6E15"/>
    <w:rsid w:val="00051DB7"/>
    <w:rsid w:val="00297D13"/>
    <w:rsid w:val="003D4E7E"/>
    <w:rsid w:val="004E29B3"/>
    <w:rsid w:val="00590D07"/>
    <w:rsid w:val="00784D58"/>
    <w:rsid w:val="008D6863"/>
    <w:rsid w:val="00A35BE6"/>
    <w:rsid w:val="00B86B75"/>
    <w:rsid w:val="00BC48D5"/>
    <w:rsid w:val="00C36279"/>
    <w:rsid w:val="00D44B70"/>
    <w:rsid w:val="00D503C9"/>
    <w:rsid w:val="00D81471"/>
    <w:rsid w:val="00DF26DE"/>
    <w:rsid w:val="00E315A3"/>
    <w:rsid w:val="00FA10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7A1B568-493E-4276-BAD1-43803DD6E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2</Pages>
  <Words>2623</Words>
  <Characters>14953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near Regression Mini-Project</vt:lpstr>
    </vt:vector>
  </TitlesOfParts>
  <Company/>
  <LinksUpToDate>false</LinksUpToDate>
  <CharactersWithSpaces>17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 Mini-Project</dc:title>
  <dc:creator>Missy Lee</dc:creator>
  <cp:lastModifiedBy>Lee, Melissa Gail</cp:lastModifiedBy>
  <cp:revision>4</cp:revision>
  <dcterms:created xsi:type="dcterms:W3CDTF">2016-09-27T17:52:00Z</dcterms:created>
  <dcterms:modified xsi:type="dcterms:W3CDTF">2016-09-27T19:10:00Z</dcterms:modified>
</cp:coreProperties>
</file>